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B77B" w14:textId="77777777" w:rsidR="00345BDF" w:rsidRPr="00B95106" w:rsidRDefault="00345BDF">
      <w:pPr>
        <w:pStyle w:val="Textkrper"/>
        <w:rPr>
          <w:sz w:val="20"/>
        </w:rPr>
      </w:pPr>
    </w:p>
    <w:p w14:paraId="279AC16D" w14:textId="77777777" w:rsidR="00345BDF" w:rsidRPr="00B95106" w:rsidRDefault="00345BDF">
      <w:pPr>
        <w:pStyle w:val="Textkrper"/>
        <w:rPr>
          <w:sz w:val="20"/>
        </w:rPr>
      </w:pPr>
    </w:p>
    <w:p w14:paraId="76FB4C79" w14:textId="77777777" w:rsidR="00345BDF" w:rsidRPr="00B95106" w:rsidRDefault="00345BDF">
      <w:pPr>
        <w:pStyle w:val="Textkrper"/>
        <w:rPr>
          <w:sz w:val="20"/>
        </w:rPr>
      </w:pPr>
    </w:p>
    <w:p w14:paraId="21B1A64C" w14:textId="77777777" w:rsidR="00345BDF" w:rsidRPr="00B95106" w:rsidRDefault="00345BDF" w:rsidP="007E7DD3">
      <w:pPr>
        <w:pStyle w:val="Textkrper"/>
        <w:rPr>
          <w:sz w:val="20"/>
        </w:rPr>
      </w:pPr>
    </w:p>
    <w:p w14:paraId="374575DF" w14:textId="77777777" w:rsidR="00345BDF" w:rsidRPr="00B95106" w:rsidRDefault="00345BDF">
      <w:pPr>
        <w:pStyle w:val="Textkrper"/>
        <w:rPr>
          <w:sz w:val="20"/>
        </w:rPr>
      </w:pPr>
    </w:p>
    <w:p w14:paraId="7EC7B1B1" w14:textId="77777777" w:rsidR="00345BDF" w:rsidRPr="00B95106" w:rsidRDefault="00345BDF">
      <w:pPr>
        <w:pStyle w:val="Textkrper"/>
        <w:rPr>
          <w:sz w:val="20"/>
        </w:rPr>
      </w:pPr>
    </w:p>
    <w:p w14:paraId="4DF8D0A8" w14:textId="77777777" w:rsidR="00345BDF" w:rsidRPr="00B95106" w:rsidRDefault="00345BDF">
      <w:pPr>
        <w:pStyle w:val="Textkrper"/>
        <w:rPr>
          <w:sz w:val="20"/>
        </w:rPr>
      </w:pPr>
    </w:p>
    <w:p w14:paraId="5D699286" w14:textId="77777777" w:rsidR="00345BDF" w:rsidRPr="00B95106" w:rsidRDefault="00345BDF">
      <w:pPr>
        <w:pStyle w:val="Textkrper"/>
        <w:rPr>
          <w:sz w:val="20"/>
        </w:rPr>
      </w:pPr>
    </w:p>
    <w:p w14:paraId="3627022F" w14:textId="77777777" w:rsidR="00345BDF" w:rsidRPr="00B95106" w:rsidRDefault="00345BDF">
      <w:pPr>
        <w:pStyle w:val="Textkrper"/>
        <w:rPr>
          <w:sz w:val="20"/>
        </w:rPr>
      </w:pPr>
    </w:p>
    <w:p w14:paraId="118BA74F" w14:textId="77777777" w:rsidR="00345BDF" w:rsidRPr="00B95106" w:rsidRDefault="00345BDF">
      <w:pPr>
        <w:pStyle w:val="Textkrper"/>
        <w:rPr>
          <w:sz w:val="20"/>
        </w:rPr>
      </w:pPr>
    </w:p>
    <w:p w14:paraId="359E3A32" w14:textId="77777777" w:rsidR="00345BDF" w:rsidRPr="00B95106" w:rsidRDefault="00345BDF">
      <w:pPr>
        <w:pStyle w:val="Textkrper"/>
        <w:rPr>
          <w:sz w:val="20"/>
        </w:rPr>
      </w:pPr>
    </w:p>
    <w:p w14:paraId="122B685C" w14:textId="77777777" w:rsidR="00345BDF" w:rsidRPr="00B95106" w:rsidRDefault="00345BDF">
      <w:pPr>
        <w:pStyle w:val="Textkrper"/>
        <w:spacing w:before="10"/>
        <w:rPr>
          <w:sz w:val="18"/>
        </w:rPr>
      </w:pPr>
    </w:p>
    <w:p w14:paraId="28DEE167" w14:textId="77777777" w:rsidR="00B95106" w:rsidRPr="00B95106" w:rsidRDefault="00376E2A" w:rsidP="00B95106">
      <w:pPr>
        <w:pStyle w:val="Textkrper"/>
        <w:spacing w:before="146" w:line="415" w:lineRule="auto"/>
        <w:ind w:right="851"/>
        <w:jc w:val="center"/>
        <w:rPr>
          <w:b/>
          <w:bCs/>
          <w:w w:val="105"/>
        </w:rPr>
      </w:pPr>
      <w:r w:rsidRPr="00B95106">
        <w:rPr>
          <w:b/>
          <w:bCs/>
          <w:w w:val="105"/>
        </w:rPr>
        <w:t xml:space="preserve">On the interplay of motivational characteristics and academic achievement: </w:t>
      </w:r>
      <w:r w:rsidR="00B95106" w:rsidRPr="00B95106">
        <w:rPr>
          <w:b/>
          <w:bCs/>
          <w:w w:val="105"/>
        </w:rPr>
        <w:br/>
      </w:r>
      <w:r w:rsidRPr="00B95106">
        <w:rPr>
          <w:b/>
          <w:bCs/>
          <w:w w:val="105"/>
        </w:rPr>
        <w:t>The role of Need for Cognition</w:t>
      </w:r>
    </w:p>
    <w:p w14:paraId="264F3CE2" w14:textId="574389F6" w:rsidR="00345BDF" w:rsidRPr="00B95106" w:rsidRDefault="00376E2A" w:rsidP="007E7DD3">
      <w:pPr>
        <w:pStyle w:val="Textkrper"/>
        <w:spacing w:before="146" w:line="415" w:lineRule="auto"/>
        <w:ind w:right="851" w:hanging="1"/>
        <w:jc w:val="center"/>
      </w:pPr>
      <w:r w:rsidRPr="00B95106">
        <w:rPr>
          <w:w w:val="105"/>
        </w:rPr>
        <w:t xml:space="preserve">Supplementary </w:t>
      </w:r>
      <w:r w:rsidR="00196E8B">
        <w:rPr>
          <w:w w:val="105"/>
        </w:rPr>
        <w:t>Material</w:t>
      </w:r>
    </w:p>
    <w:p w14:paraId="48DF6B10" w14:textId="77777777" w:rsidR="00345BDF" w:rsidRPr="00B95106" w:rsidRDefault="00345BDF">
      <w:pPr>
        <w:spacing w:line="415" w:lineRule="auto"/>
        <w:sectPr w:rsidR="00345BDF" w:rsidRPr="00B95106">
          <w:headerReference w:type="default" r:id="rId6"/>
          <w:type w:val="continuous"/>
          <w:pgSz w:w="12240" w:h="15840"/>
          <w:pgMar w:top="1380" w:right="760" w:bottom="280" w:left="1320" w:header="649" w:footer="720" w:gutter="0"/>
          <w:pgNumType w:start="1"/>
          <w:cols w:space="720"/>
        </w:sectPr>
      </w:pPr>
    </w:p>
    <w:p w14:paraId="78F02CA2" w14:textId="5C31E31D" w:rsidR="00196E8B" w:rsidRPr="00652B99" w:rsidRDefault="00196E8B" w:rsidP="00652B99">
      <w:pPr>
        <w:pStyle w:val="Textkrper"/>
        <w:spacing w:before="276" w:line="415" w:lineRule="auto"/>
        <w:ind w:right="851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lastRenderedPageBreak/>
        <w:t>Supplementary Methods</w:t>
      </w:r>
    </w:p>
    <w:p w14:paraId="3EBE2835" w14:textId="4100546E" w:rsidR="00196E8B" w:rsidRDefault="00196E8B" w:rsidP="00196E8B">
      <w:pPr>
        <w:pStyle w:val="FirstParagraph"/>
      </w:pPr>
      <w:r>
        <w:t xml:space="preserve">We used </w:t>
      </w:r>
      <w:r>
        <w:rPr>
          <w:i/>
          <w:iCs/>
        </w:rPr>
        <w:t>RStudio</w:t>
      </w:r>
      <w:r>
        <w:t xml:space="preserve"> (Version 2021.9.0.351, RStudio Team, 2016) with R (Version 4.1.1; R Core Team, 2018) and the R-packages </w:t>
      </w:r>
      <w:proofErr w:type="spellStart"/>
      <w:r>
        <w:rPr>
          <w:i/>
          <w:iCs/>
        </w:rPr>
        <w:t>lavaan</w:t>
      </w:r>
      <w:proofErr w:type="spellEnd"/>
      <w:r>
        <w:t xml:space="preserve"> (Version 0.6.10; </w:t>
      </w:r>
      <w:proofErr w:type="spellStart"/>
      <w:r>
        <w:t>Rosseel</w:t>
      </w:r>
      <w:proofErr w:type="spellEnd"/>
      <w:r>
        <w:t xml:space="preserve">, 2012), </w:t>
      </w:r>
      <w:proofErr w:type="spellStart"/>
      <w:r>
        <w:rPr>
          <w:i/>
          <w:iCs/>
        </w:rPr>
        <w:t>naniar</w:t>
      </w:r>
      <w:proofErr w:type="spellEnd"/>
      <w:r>
        <w:t xml:space="preserve"> (Version 0.6.1; Tierney, Cook, McBain, &amp; Fay, 2021), </w:t>
      </w:r>
      <w:r>
        <w:rPr>
          <w:i/>
          <w:iCs/>
        </w:rPr>
        <w:t>psych</w:t>
      </w:r>
      <w:r>
        <w:t xml:space="preserve"> (Version 2.1.9; </w:t>
      </w:r>
      <w:proofErr w:type="spellStart"/>
      <w:r>
        <w:t>Revelle</w:t>
      </w:r>
      <w:proofErr w:type="spellEnd"/>
      <w:r>
        <w:t xml:space="preserve">, 2018), and </w:t>
      </w:r>
      <w:proofErr w:type="spellStart"/>
      <w:r>
        <w:rPr>
          <w:i/>
          <w:iCs/>
        </w:rPr>
        <w:t>pwr</w:t>
      </w:r>
      <w:proofErr w:type="spellEnd"/>
      <w:r>
        <w:t xml:space="preserve"> (Version 1.3.0; </w:t>
      </w:r>
      <w:proofErr w:type="spellStart"/>
      <w:r>
        <w:t>Champely</w:t>
      </w:r>
      <w:proofErr w:type="spellEnd"/>
      <w:r>
        <w:t xml:space="preserve">, 2018). This manuscript was created using R Markdown with the packages </w:t>
      </w:r>
      <w:proofErr w:type="spellStart"/>
      <w:r>
        <w:rPr>
          <w:i/>
          <w:iCs/>
        </w:rPr>
        <w:t>papaja</w:t>
      </w:r>
      <w:proofErr w:type="spellEnd"/>
      <w:r>
        <w:t xml:space="preserve"> (Version 0.1.0.9997, Aust &amp; Barth, 2018), </w:t>
      </w:r>
      <w:proofErr w:type="spellStart"/>
      <w:r>
        <w:rPr>
          <w:i/>
          <w:iCs/>
        </w:rPr>
        <w:t>knitr</w:t>
      </w:r>
      <w:proofErr w:type="spellEnd"/>
      <w:r>
        <w:t xml:space="preserve"> (Version 1.37, </w:t>
      </w:r>
      <w:proofErr w:type="spellStart"/>
      <w:r>
        <w:t>Xie</w:t>
      </w:r>
      <w:proofErr w:type="spellEnd"/>
      <w:r>
        <w:t xml:space="preserve">, 2015), and </w:t>
      </w:r>
      <w:r>
        <w:rPr>
          <w:i/>
          <w:iCs/>
        </w:rPr>
        <w:t>shape</w:t>
      </w:r>
      <w:r>
        <w:t xml:space="preserve"> (Version 1.4.6, </w:t>
      </w:r>
      <w:proofErr w:type="spellStart"/>
      <w:r>
        <w:t>Soetaert</w:t>
      </w:r>
      <w:proofErr w:type="spellEnd"/>
      <w:r>
        <w:t xml:space="preserve">, 2018). Additionally, the packages </w:t>
      </w:r>
      <w:proofErr w:type="spellStart"/>
      <w:r>
        <w:rPr>
          <w:i/>
          <w:iCs/>
        </w:rPr>
        <w:t>renv</w:t>
      </w:r>
      <w:proofErr w:type="spellEnd"/>
      <w:r>
        <w:t xml:space="preserve"> (Version 0.14.0, </w:t>
      </w:r>
      <w:proofErr w:type="spellStart"/>
      <w:r>
        <w:t>Ushey</w:t>
      </w:r>
      <w:proofErr w:type="spellEnd"/>
      <w:r>
        <w:t xml:space="preserve">, 2021) and </w:t>
      </w:r>
      <w:r>
        <w:rPr>
          <w:i/>
          <w:iCs/>
        </w:rPr>
        <w:t>here</w:t>
      </w:r>
      <w:r>
        <w:t xml:space="preserve"> (Version 1.0.1, Müller, 2020) were employed to enhance the reproducibility of the present project (see [link removed due to blind review]).</w:t>
      </w:r>
    </w:p>
    <w:p w14:paraId="744255C6" w14:textId="77777777" w:rsidR="00196E8B" w:rsidRDefault="00196E8B">
      <w:pPr>
        <w:pStyle w:val="Textkrper"/>
        <w:spacing w:before="276" w:line="415" w:lineRule="auto"/>
        <w:ind w:left="119" w:right="851" w:firstLine="576"/>
        <w:rPr>
          <w:w w:val="105"/>
        </w:rPr>
      </w:pPr>
    </w:p>
    <w:p w14:paraId="666D8B47" w14:textId="20B563A8" w:rsidR="00196E8B" w:rsidRPr="00652B99" w:rsidRDefault="00196E8B" w:rsidP="00652B99">
      <w:pPr>
        <w:pStyle w:val="Textkrper"/>
        <w:spacing w:before="276" w:line="415" w:lineRule="auto"/>
        <w:ind w:left="119" w:right="851" w:firstLine="576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t>Supplementary Tables</w:t>
      </w:r>
    </w:p>
    <w:p w14:paraId="3439BE66" w14:textId="5846CAB6" w:rsidR="00345BDF" w:rsidRPr="004D275F" w:rsidRDefault="00376E2A" w:rsidP="00652B99">
      <w:pPr>
        <w:pStyle w:val="Textkrper"/>
        <w:spacing w:before="276" w:line="415" w:lineRule="auto"/>
        <w:ind w:right="851" w:firstLine="695"/>
      </w:pPr>
      <w:r w:rsidRPr="00652B99">
        <w:t>Tables 1-</w:t>
      </w:r>
      <w:r w:rsidR="00D77E1A" w:rsidRPr="00652B99">
        <w:t>5</w:t>
      </w:r>
      <w:r w:rsidRPr="00652B99">
        <w:t xml:space="preserve"> provide the intercorrelations of the variables involved in the correlation analyses for </w:t>
      </w:r>
      <w:r w:rsidR="00D77E1A" w:rsidRPr="00652B99">
        <w:t xml:space="preserve">overall grades as well as grades in </w:t>
      </w:r>
      <w:r w:rsidRPr="00652B99">
        <w:t>the subjects German, Math, Physics, and Chemistry. For details, see main text.</w:t>
      </w:r>
    </w:p>
    <w:p w14:paraId="264A13FE" w14:textId="77777777" w:rsidR="00345BDF" w:rsidRPr="00B95106" w:rsidRDefault="00345BDF">
      <w:pPr>
        <w:spacing w:line="415" w:lineRule="auto"/>
        <w:sectPr w:rsidR="00345BDF" w:rsidRPr="00B95106">
          <w:headerReference w:type="default" r:id="rId7"/>
          <w:pgSz w:w="12240" w:h="15840"/>
          <w:pgMar w:top="1380" w:right="760" w:bottom="280" w:left="1320" w:header="649" w:footer="0" w:gutter="0"/>
          <w:pgNumType w:start="2"/>
          <w:cols w:space="720"/>
        </w:sectPr>
      </w:pPr>
    </w:p>
    <w:p w14:paraId="02EDAEF3" w14:textId="77777777" w:rsidR="00345BDF" w:rsidRPr="00B95106" w:rsidRDefault="00345BDF">
      <w:pPr>
        <w:pStyle w:val="Textkrper"/>
        <w:rPr>
          <w:sz w:val="20"/>
        </w:rPr>
      </w:pPr>
    </w:p>
    <w:p w14:paraId="735D522D" w14:textId="77777777" w:rsidR="00345BDF" w:rsidRPr="00B95106" w:rsidRDefault="00345BDF">
      <w:pPr>
        <w:pStyle w:val="Textkrper"/>
        <w:spacing w:before="10"/>
        <w:rPr>
          <w:sz w:val="26"/>
        </w:rPr>
      </w:pPr>
    </w:p>
    <w:p w14:paraId="2E647D8F" w14:textId="501709A6" w:rsidR="00621D39" w:rsidRPr="00652B99" w:rsidRDefault="00621D39" w:rsidP="004D275F">
      <w:pPr>
        <w:pStyle w:val="Textkrper"/>
        <w:ind w:left="120"/>
        <w:rPr>
          <w:b/>
          <w:bCs/>
        </w:rPr>
      </w:pPr>
      <w:r w:rsidRPr="00652B99">
        <w:rPr>
          <w:b/>
          <w:bCs/>
        </w:rPr>
        <w:t xml:space="preserve">Table </w:t>
      </w:r>
      <w:r w:rsidR="004D275F" w:rsidRPr="00652B99">
        <w:rPr>
          <w:b/>
          <w:bCs/>
        </w:rPr>
        <w:t>S1</w:t>
      </w:r>
    </w:p>
    <w:p w14:paraId="0A4C242C" w14:textId="39CFFB0B" w:rsidR="00E40732" w:rsidRPr="00652B99" w:rsidRDefault="00621D39" w:rsidP="00621D39">
      <w:pPr>
        <w:spacing w:before="202"/>
        <w:ind w:left="120"/>
        <w:rPr>
          <w:i/>
          <w:sz w:val="24"/>
        </w:rPr>
      </w:pPr>
      <w:r w:rsidRPr="00652B99">
        <w:rPr>
          <w:i/>
          <w:sz w:val="24"/>
        </w:rPr>
        <w:t>Reliabilities of the variables of interest</w:t>
      </w:r>
    </w:p>
    <w:p w14:paraId="7ADEB61A" w14:textId="77777777" w:rsidR="00621D39" w:rsidRPr="00B95106" w:rsidRDefault="00621D39" w:rsidP="00621D39">
      <w:pPr>
        <w:spacing w:before="202"/>
        <w:ind w:left="120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31"/>
        <w:gridCol w:w="1445"/>
        <w:gridCol w:w="1445"/>
        <w:gridCol w:w="1445"/>
        <w:gridCol w:w="1380"/>
        <w:gridCol w:w="1514"/>
      </w:tblGrid>
      <w:tr w:rsidR="007719AF" w:rsidRPr="00621D39" w14:paraId="21E3CE28" w14:textId="77777777" w:rsidTr="007719AF">
        <w:trPr>
          <w:trHeight w:val="320"/>
        </w:trPr>
        <w:tc>
          <w:tcPr>
            <w:tcW w:w="1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0ED" w14:textId="68D5B9F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2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1</w:t>
            </w:r>
          </w:p>
        </w:tc>
        <w:tc>
          <w:tcPr>
            <w:tcW w:w="13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A36E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2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837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Retest</w:t>
            </w:r>
            <w:proofErr w:type="spellEnd"/>
          </w:p>
        </w:tc>
      </w:tr>
      <w:tr w:rsidR="007719AF" w:rsidRPr="00621D39" w14:paraId="44EF2AF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89259" w14:textId="6A4CCAF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3348D" w14:textId="4E21419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E55C" w14:textId="5BF4F53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2AFA0" w14:textId="4AD6A34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3F40" w14:textId="6C0D2F9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67F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r</w:t>
            </w:r>
            <w:r w:rsidRPr="00621D39">
              <w:rPr>
                <w:i/>
                <w:iCs/>
                <w:color w:val="000000"/>
                <w:sz w:val="20"/>
                <w:szCs w:val="20"/>
                <w:vertAlign w:val="subscript"/>
                <w:lang w:val="de-DE" w:eastAsia="de-DE"/>
              </w:rPr>
              <w:t>tt</w:t>
            </w:r>
            <w:proofErr w:type="spellEnd"/>
          </w:p>
        </w:tc>
      </w:tr>
      <w:tr w:rsidR="007719AF" w:rsidRPr="00621D39" w14:paraId="0D602F5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DDC9" w14:textId="77777777" w:rsidR="007719AF" w:rsidRPr="00621D39" w:rsidRDefault="007719AF" w:rsidP="002C331A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rade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3E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6CC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3D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B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59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61FC05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C3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995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0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C1F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844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D702" w14:textId="02EDC09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9</w:t>
            </w:r>
          </w:p>
        </w:tc>
      </w:tr>
      <w:tr w:rsidR="007719AF" w:rsidRPr="00621D39" w14:paraId="30E61598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E61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4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C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52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6AA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6FC4" w14:textId="7CB9CBB4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59</w:t>
            </w:r>
          </w:p>
        </w:tc>
      </w:tr>
      <w:tr w:rsidR="007719AF" w:rsidRPr="00621D39" w14:paraId="6AC10C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2C0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F12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1C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22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EF7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A78" w14:textId="31E0929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0</w:t>
            </w:r>
          </w:p>
        </w:tc>
      </w:tr>
      <w:tr w:rsidR="007719AF" w:rsidRPr="00621D39" w14:paraId="7A53BFA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5F8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19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B1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9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1F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3C3" w14:textId="662B830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9</w:t>
            </w:r>
          </w:p>
        </w:tc>
      </w:tr>
      <w:tr w:rsidR="007719AF" w:rsidRPr="00621D39" w14:paraId="528A81D4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B25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374AD" w14:textId="1F135E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FD110" w14:textId="451AE06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41FD6" w14:textId="3320AB76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4A75" w14:textId="075E9CF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32BC5" w14:textId="385DA1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6</w:t>
            </w:r>
          </w:p>
        </w:tc>
      </w:tr>
      <w:tr w:rsidR="007719AF" w:rsidRPr="00621D39" w14:paraId="6AD5EF2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8EE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71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8B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27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19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1ED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55D728B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462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21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7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794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D8E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0BE7" w14:textId="425FF53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3</w:t>
            </w:r>
          </w:p>
        </w:tc>
      </w:tr>
      <w:tr w:rsidR="007719AF" w:rsidRPr="00621D39" w14:paraId="5F8C873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1C7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C0F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9D1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7C7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93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7E3D" w14:textId="33525439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90</w:t>
            </w:r>
          </w:p>
        </w:tc>
      </w:tr>
      <w:tr w:rsidR="007719AF" w:rsidRPr="00621D39" w14:paraId="53C4F13D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6B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292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8C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25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1E2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FDF5" w14:textId="5BC0B30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5</w:t>
            </w:r>
          </w:p>
        </w:tc>
      </w:tr>
      <w:tr w:rsidR="007719AF" w:rsidRPr="00621D39" w14:paraId="71BCB50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A2C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87A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42E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79A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7D59" w14:textId="7F37F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7</w:t>
            </w:r>
          </w:p>
        </w:tc>
      </w:tr>
      <w:tr w:rsidR="007719AF" w:rsidRPr="00621D39" w14:paraId="1DE953E6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9BD55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1666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84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2BBC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B4C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AC685" w14:textId="5CC6012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5273971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BD9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5DA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0CD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205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B4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E31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2242AE1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A8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DF2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16F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90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A0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9900" w14:textId="1CFEFAB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19C9C81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973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C7D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4E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A3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798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FFB1" w14:textId="22E7B20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9</w:t>
            </w:r>
          </w:p>
        </w:tc>
      </w:tr>
      <w:tr w:rsidR="007719AF" w:rsidRPr="00621D39" w14:paraId="731FABEE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CB54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3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5F5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CD3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9D8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440D" w14:textId="6A2455A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27AB9D4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6F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D5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1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1E8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F6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E21" w14:textId="5C763500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499221AA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6489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6E15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0A7E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5C0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207F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F6C0" w14:textId="446B08D3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7D888A2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5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Motivational Trait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C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4D7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8B4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041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F17F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1FE29FF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31FF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F1D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6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FE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5C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800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9F2" w14:textId="60E8CF4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7719AF" w:rsidRPr="00621D39" w14:paraId="195F6BCC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9D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AB7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53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0E2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B0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D5C6" w14:textId="08AB5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7719AF" w:rsidRPr="00621D39" w14:paraId="174C7B13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424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5ACF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8D18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29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811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1B3A" w14:textId="09CB706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</w:t>
            </w:r>
            <w:r>
              <w:rPr>
                <w:color w:val="000000"/>
                <w:sz w:val="20"/>
                <w:szCs w:val="20"/>
              </w:rPr>
              <w:t>8</w:t>
            </w:r>
          </w:p>
        </w:tc>
      </w:tr>
    </w:tbl>
    <w:p w14:paraId="058911E8" w14:textId="67340FD3" w:rsidR="00775C3A" w:rsidRDefault="002C331A">
      <w:pPr>
        <w:pStyle w:val="Textkrper"/>
        <w:spacing w:before="203" w:line="415" w:lineRule="auto"/>
        <w:ind w:left="120" w:right="179"/>
        <w:rPr>
          <w:color w:val="000000"/>
          <w:lang w:eastAsia="de-DE"/>
        </w:rPr>
      </w:pPr>
      <w:r w:rsidRPr="00775C3A">
        <w:rPr>
          <w:i/>
          <w:iCs/>
        </w:rPr>
        <w:t>Note.</w:t>
      </w:r>
      <w:r w:rsidRPr="00775C3A">
        <w:t xml:space="preserve"> </w:t>
      </w:r>
      <w:r w:rsidR="005B2DC3">
        <w:rPr>
          <w:i/>
          <w:iCs/>
        </w:rPr>
        <w:t xml:space="preserve">N </w:t>
      </w:r>
      <w:r w:rsidRPr="00775C3A">
        <w:t xml:space="preserve">= </w:t>
      </w:r>
      <w:r w:rsidR="005B2DC3">
        <w:t>277 except for Grades (</w:t>
      </w:r>
      <w:r w:rsidR="005B2DC3" w:rsidRPr="005B2DC3">
        <w:rPr>
          <w:i/>
          <w:iCs/>
        </w:rPr>
        <w:t>N</w:t>
      </w:r>
      <w:r w:rsidR="005B2DC3">
        <w:t xml:space="preserve"> = 276)</w:t>
      </w:r>
      <w:r w:rsidRPr="00775C3A">
        <w:t xml:space="preserve">; </w:t>
      </w:r>
      <w:r w:rsidRPr="00652B99">
        <w:rPr>
          <w:color w:val="000000"/>
          <w:lang w:eastAsia="de-DE"/>
        </w:rPr>
        <w:t>T1 and T2 = measurement occasions</w:t>
      </w:r>
      <w:r w:rsidR="007719AF">
        <w:rPr>
          <w:color w:val="000000"/>
          <w:lang w:eastAsia="de-DE"/>
        </w:rPr>
        <w:t xml:space="preserve">, </w:t>
      </w:r>
      <w:r w:rsidR="007719AF" w:rsidRPr="00652B99">
        <w:rPr>
          <w:color w:val="000000"/>
          <w:lang w:eastAsia="de-DE"/>
        </w:rPr>
        <w:t>interval: 53-59 weeks</w:t>
      </w:r>
      <w:r w:rsidRPr="00652B99">
        <w:rPr>
          <w:color w:val="000000"/>
          <w:lang w:eastAsia="de-DE"/>
        </w:rPr>
        <w:t xml:space="preserve">, </w:t>
      </w:r>
      <w:r w:rsidRPr="00775C3A">
        <w:rPr>
          <w:rFonts w:ascii="Cambria Math" w:hAnsi="Cambria Math" w:cs="Cambria Math"/>
          <w:color w:val="000000"/>
          <w:lang w:val="de-DE" w:eastAsia="de-DE"/>
        </w:rPr>
        <w:t>𝛼</w:t>
      </w:r>
      <w:r w:rsidRPr="00652B99">
        <w:rPr>
          <w:color w:val="000000"/>
          <w:lang w:eastAsia="de-DE"/>
        </w:rPr>
        <w:t xml:space="preserve"> = Cronbach’s alpha</w:t>
      </w:r>
      <w:r w:rsidR="007719AF">
        <w:rPr>
          <w:color w:val="000000"/>
          <w:lang w:eastAsia="de-DE"/>
        </w:rPr>
        <w:t xml:space="preserve"> and</w:t>
      </w:r>
      <w:r w:rsidRPr="00652B99">
        <w:rPr>
          <w:color w:val="000000"/>
          <w:lang w:eastAsia="de-DE"/>
        </w:rPr>
        <w:t xml:space="preserve"> </w:t>
      </w:r>
      <w:r w:rsidRPr="00775C3A">
        <w:rPr>
          <w:rFonts w:ascii="Cambria Math" w:hAnsi="Cambria Math" w:cs="Cambria Math"/>
          <w:color w:val="000000"/>
          <w:lang w:val="de-DE" w:eastAsia="de-DE"/>
        </w:rPr>
        <w:t>𝜔</w:t>
      </w:r>
      <w:r w:rsidRPr="00652B99">
        <w:rPr>
          <w:color w:val="000000"/>
          <w:lang w:eastAsia="de-DE"/>
        </w:rPr>
        <w:t xml:space="preserve"> = MacDonald’s omega</w:t>
      </w:r>
      <w:r w:rsidR="007719AF">
        <w:rPr>
          <w:color w:val="000000"/>
          <w:lang w:eastAsia="de-DE"/>
        </w:rPr>
        <w:t xml:space="preserve"> are not available for Grades</w:t>
      </w:r>
      <w:r w:rsidRPr="00652B99">
        <w:rPr>
          <w:color w:val="000000"/>
          <w:lang w:eastAsia="de-DE"/>
        </w:rPr>
        <w:t xml:space="preserve">, </w:t>
      </w:r>
      <w:proofErr w:type="spellStart"/>
      <w:r w:rsidRPr="00652B99">
        <w:rPr>
          <w:i/>
          <w:iCs/>
          <w:color w:val="000000"/>
          <w:lang w:eastAsia="de-DE"/>
        </w:rPr>
        <w:t>r</w:t>
      </w:r>
      <w:r w:rsidRPr="00652B99">
        <w:rPr>
          <w:i/>
          <w:iCs/>
          <w:color w:val="000000"/>
          <w:vertAlign w:val="subscript"/>
          <w:lang w:eastAsia="de-DE"/>
        </w:rPr>
        <w:t>tt</w:t>
      </w:r>
      <w:proofErr w:type="spellEnd"/>
      <w:r w:rsidRPr="00652B99">
        <w:rPr>
          <w:color w:val="000000"/>
          <w:lang w:eastAsia="de-DE"/>
        </w:rPr>
        <w:t xml:space="preserve"> = retest reliability (Spearman rank correlations)</w:t>
      </w:r>
    </w:p>
    <w:p w14:paraId="2647D82B" w14:textId="79789E0F" w:rsidR="00775C3A" w:rsidRDefault="00775C3A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7539CE60" w14:textId="44306C9F" w:rsidR="00775C3A" w:rsidRPr="00191B20" w:rsidRDefault="00775C3A" w:rsidP="00775C3A">
      <w:pPr>
        <w:pStyle w:val="FirstParagraph"/>
        <w:ind w:firstLine="0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</w:p>
    <w:p w14:paraId="45AF3CE6" w14:textId="6BD4B3A0" w:rsidR="00775C3A" w:rsidRDefault="00775C3A" w:rsidP="00775C3A">
      <w:pPr>
        <w:pStyle w:val="Textkrper"/>
      </w:pPr>
      <w:r>
        <w:t>Robust correlations of the variables in the analyses on German grades</w:t>
      </w:r>
    </w:p>
    <w:p w14:paraId="2354995E" w14:textId="77777777" w:rsidR="00775C3A" w:rsidRDefault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4D65AE47" w14:textId="77777777" w:rsidTr="00775C3A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CF0" w14:textId="5FCB4B98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C329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CE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13A44520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BC3B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123B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41F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BA9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D044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A6B0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85404" w14:textId="558020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BF5F1" w14:textId="1E4BE13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70C3F" w14:textId="419696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A3BA" w14:textId="3452DCA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F046B" w14:textId="485A981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3B4A" w14:textId="16174FD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42D32F9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9B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72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5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6A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BB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A77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3A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52E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658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5D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BB8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507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829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</w:tr>
      <w:tr w:rsidR="00775C3A" w:rsidRPr="00775C3A" w14:paraId="1050FDF9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E3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335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9F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6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272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94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4A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B7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CC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4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2B4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8FE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F76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36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</w:tr>
      <w:tr w:rsidR="00775C3A" w:rsidRPr="00775C3A" w14:paraId="4FF8882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EDF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9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D1F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F71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ADF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7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DDC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D30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DF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861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43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7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</w:tr>
      <w:tr w:rsidR="00775C3A" w:rsidRPr="00775C3A" w14:paraId="44CA9A9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F14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D6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6D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DF6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8F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B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2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4E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C09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75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65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B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2</w:t>
            </w:r>
          </w:p>
        </w:tc>
      </w:tr>
      <w:tr w:rsidR="00775C3A" w:rsidRPr="00775C3A" w14:paraId="451D57D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75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66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C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5A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AB4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38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D7A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4C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30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651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97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75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1</w:t>
            </w:r>
          </w:p>
        </w:tc>
      </w:tr>
      <w:tr w:rsidR="00775C3A" w:rsidRPr="00775C3A" w14:paraId="75C7178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F2BF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790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2230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77F5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043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4FF0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9C2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96A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487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628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A6BE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A00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</w:tr>
      <w:tr w:rsidR="00775C3A" w:rsidRPr="00775C3A" w14:paraId="6616BF9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25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8323" w14:textId="77777777" w:rsidR="00775C3A" w:rsidRPr="00775C3A" w:rsidRDefault="00775C3A" w:rsidP="00775C3A">
            <w:pPr>
              <w:widowControl/>
              <w:autoSpaceDE/>
              <w:autoSpaceDN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CBB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7B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A02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CF8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866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01BA8C2B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53DC" w14:textId="7EB6B39C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B6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5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AFD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9F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612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02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86B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1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F8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DE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798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216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0</w:t>
            </w:r>
          </w:p>
        </w:tc>
      </w:tr>
      <w:tr w:rsidR="00775C3A" w:rsidRPr="00775C3A" w14:paraId="248A741E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0AFC" w14:textId="40CF49E2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5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8F2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7C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B6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53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A5B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A47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3A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30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E5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FF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8</w:t>
            </w:r>
          </w:p>
        </w:tc>
      </w:tr>
      <w:tr w:rsidR="00775C3A" w:rsidRPr="00775C3A" w14:paraId="1052D541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7997" w14:textId="1B6AE2B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75C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A6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2A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BA6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0ABC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906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34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3EB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A9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EE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20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4</w:t>
            </w:r>
          </w:p>
        </w:tc>
      </w:tr>
      <w:tr w:rsidR="00775C3A" w:rsidRPr="00775C3A" w14:paraId="1B8E10D8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DFBA" w14:textId="59588304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B67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C4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052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31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A90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AC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12B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5AD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763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12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DF0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9</w:t>
            </w:r>
          </w:p>
        </w:tc>
      </w:tr>
      <w:tr w:rsidR="00775C3A" w:rsidRPr="00775C3A" w14:paraId="0E61BF0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8DC1A" w14:textId="4B0C2599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09CA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75A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445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B847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6775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D2CD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B44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096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A0AC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B8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B0A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</w:tr>
    </w:tbl>
    <w:p w14:paraId="02211BC1" w14:textId="77777777" w:rsidR="00775C3A" w:rsidRDefault="00775C3A" w:rsidP="00775C3A">
      <w:pPr>
        <w:pStyle w:val="Textkrper"/>
        <w:rPr>
          <w:i/>
          <w:iCs/>
        </w:rPr>
      </w:pPr>
    </w:p>
    <w:p w14:paraId="2FFC8B3D" w14:textId="40907687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German grades</w:t>
      </w:r>
      <w:r w:rsidRPr="00B11A17">
        <w:t>, ASC = Ability Self-Concept</w:t>
      </w:r>
      <w:r>
        <w:t xml:space="preserve"> German</w:t>
      </w:r>
      <w:r w:rsidRPr="00B11A17">
        <w:t xml:space="preserve">, INT = Interest in </w:t>
      </w:r>
      <w:r>
        <w:t>German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5F4F50BD" w14:textId="40A3A4DC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</w:p>
    <w:p w14:paraId="00D94CD6" w14:textId="30FFF26E" w:rsidR="00775C3A" w:rsidRDefault="00775C3A" w:rsidP="00775C3A">
      <w:pPr>
        <w:pStyle w:val="Textkrper"/>
      </w:pPr>
      <w:r>
        <w:t>Robust correlations of the variables in the analyses on Math grades</w:t>
      </w:r>
    </w:p>
    <w:p w14:paraId="2B656FFB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1435DF44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B98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C1C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6D5D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796C523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DE7C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30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30AD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317B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1CA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DD19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E6C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F2151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E06D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9BEA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3BDE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8E0F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52ADE47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7E3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D2FD" w14:textId="2D76BA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0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EBCF" w14:textId="450FE16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2B03" w14:textId="12369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C3A8" w14:textId="040B86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D0A6" w14:textId="64572F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2C82" w14:textId="2C6305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6242" w14:textId="419093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7D35" w14:textId="0D5C88B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1E10" w14:textId="2B3B321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3469" w14:textId="458297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8FDD" w14:textId="176DF51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0</w:t>
            </w:r>
          </w:p>
        </w:tc>
      </w:tr>
      <w:tr w:rsidR="00775C3A" w:rsidRPr="00775C3A" w14:paraId="2A9CBCE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227C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F8BA" w14:textId="64D5D5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F12D" w14:textId="7742DBF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43FC" w14:textId="75B7576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DF1B" w14:textId="32AFDB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F05D" w14:textId="4BE05BF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CA8" w14:textId="1A120F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6006" w14:textId="23310E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9B98" w14:textId="7248BC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191F" w14:textId="559EF5D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7A53" w14:textId="63F75E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AA79B" w14:textId="2BA7ED9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</w:tr>
      <w:tr w:rsidR="00775C3A" w:rsidRPr="00775C3A" w14:paraId="287AC01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AA5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46F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4143" w14:textId="2BCDFA6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69CD" w14:textId="093DF30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BBBD" w14:textId="3426D9D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E21B" w14:textId="17829DD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F23E" w14:textId="3D2E81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E321" w14:textId="6E2B646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4213" w14:textId="3DE762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D1FB" w14:textId="7C7F477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666C" w14:textId="4E6A60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07B7" w14:textId="79C91D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</w:tr>
      <w:tr w:rsidR="00775C3A" w:rsidRPr="00775C3A" w14:paraId="7955A0B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E63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4D6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53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B1ED" w14:textId="199DB53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9942" w14:textId="1DA76C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2961" w14:textId="7D005E2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551D" w14:textId="27F578F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226F" w14:textId="79C4CDE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E18D" w14:textId="009187D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C745" w14:textId="43750A9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652B99">
              <w:rPr>
                <w:b/>
                <w:bCs/>
                <w:sz w:val="24"/>
                <w:szCs w:val="24"/>
              </w:rPr>
              <w:t>-1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9562" w14:textId="06E258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990F" w14:textId="04A08E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4E32BB8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D5F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8D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9E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833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A9BA" w14:textId="1F4F175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08C2" w14:textId="4EB54D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B931" w14:textId="10231B7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67EA" w14:textId="65208F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510C" w14:textId="439978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3FC9" w14:textId="09ADC3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B067" w14:textId="1005AB5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239A" w14:textId="14C10F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765341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0ED7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34D71" w14:textId="3E5466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EC604" w14:textId="38101CD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F3263" w14:textId="056EA8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CDCE0" w14:textId="68BFEC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6034" w14:textId="6F713CF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19B21" w14:textId="550AC87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944F0" w14:textId="0A8156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68015" w14:textId="6BEF9B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C77C0" w14:textId="50BEF58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ADD95" w14:textId="6AB7E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39F5A" w14:textId="617222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A42300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00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2BB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AB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17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B9B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8D4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9AB6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714F629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E4F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C31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7B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288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8E0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35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ADF9" w14:textId="13448B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D3DD" w14:textId="2124E29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5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BE25" w14:textId="34CC4D4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4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6AC2" w14:textId="7EEEF7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5BBC" w14:textId="2B39F8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0B2B" w14:textId="1D371E1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775C3A" w:rsidRPr="00775C3A" w14:paraId="11F944E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F8F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324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0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31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3DB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D9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4A14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F0E4" w14:textId="03BF6F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3B55" w14:textId="05BAD38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6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2A48" w14:textId="15F559A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F67B" w14:textId="4EC802B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9CEF" w14:textId="59D4E72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6CDA176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481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124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87C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131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F76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24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F8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CE9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8BEB" w14:textId="2E91E0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8E44" w14:textId="293F140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7CA7" w14:textId="6034DC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E41D" w14:textId="7728BA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</w:tr>
      <w:tr w:rsidR="00775C3A" w:rsidRPr="00775C3A" w14:paraId="51E639B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E558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133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2D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262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AE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67D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6C0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A50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F9C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2701" w14:textId="53B3D9D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432E" w14:textId="33C598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122F" w14:textId="5A78F92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1</w:t>
            </w:r>
          </w:p>
        </w:tc>
      </w:tr>
      <w:tr w:rsidR="00775C3A" w:rsidRPr="00775C3A" w14:paraId="28BAF33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0F48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0CD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E3E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0AE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71A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55B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A217A" w14:textId="70C5218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3108C" w14:textId="6B471E6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B2CA" w14:textId="2BB58E3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DA063" w14:textId="03A7AF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EC7DC" w14:textId="7C6BB8F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63137" w14:textId="176D91E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7110522" w14:textId="77777777" w:rsidR="00775C3A" w:rsidRDefault="00775C3A" w:rsidP="00775C3A">
      <w:pPr>
        <w:pStyle w:val="Textkrper"/>
        <w:rPr>
          <w:i/>
          <w:iCs/>
        </w:rPr>
      </w:pPr>
    </w:p>
    <w:p w14:paraId="52FEAAC3" w14:textId="2EAD6355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Math grades</w:t>
      </w:r>
      <w:r w:rsidRPr="00B11A17">
        <w:t>, ASC = Ability Self-Concept</w:t>
      </w:r>
      <w:r>
        <w:t xml:space="preserve"> Math</w:t>
      </w:r>
      <w:r w:rsidRPr="00B11A17">
        <w:t xml:space="preserve">, INT = Interest in </w:t>
      </w:r>
      <w:r>
        <w:t>Math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C88E11E" w14:textId="5896E5C2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4</w:t>
      </w:r>
    </w:p>
    <w:p w14:paraId="4A310028" w14:textId="23600AEE" w:rsidR="00775C3A" w:rsidRDefault="00775C3A" w:rsidP="00775C3A">
      <w:pPr>
        <w:pStyle w:val="Textkrper"/>
      </w:pPr>
      <w:r>
        <w:t>Robust correlations of the variables in the analyses on Physics grades</w:t>
      </w:r>
    </w:p>
    <w:p w14:paraId="54DFEA94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692E9BEC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06C2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B15E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3CEB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49EEC8F2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08B38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9BF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3628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7210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B7A9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AB3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D262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E75B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616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3D7E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F94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131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3A4D720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CC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82A1" w14:textId="69D569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3022" w14:textId="7F043D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536D" w14:textId="049886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7CF2" w14:textId="1514D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7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55F7" w14:textId="4C1452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968E" w14:textId="4CC51D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DC6" w14:textId="4E87E8E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15E5" w14:textId="1ADC0C0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B82D" w14:textId="5FE74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62DA" w14:textId="120977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0A21" w14:textId="548F43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</w:tr>
      <w:tr w:rsidR="00775C3A" w:rsidRPr="00775C3A" w14:paraId="676DE06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287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7633" w14:textId="578082E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C19" w14:textId="24C508F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6170" w14:textId="35B109C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509" w14:textId="5B36824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0A99" w14:textId="5D2C2B4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6F7D" w14:textId="25800D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FB6F" w14:textId="61DA68F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38FD1" w14:textId="7B0462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0B23" w14:textId="684EFB0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F8C1" w14:textId="1531E4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0969" w14:textId="27CEA8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</w:tr>
      <w:tr w:rsidR="00775C3A" w:rsidRPr="00775C3A" w14:paraId="42BA688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BD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50D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F132" w14:textId="6EBE9A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ECF3" w14:textId="5E0327A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DB53" w14:textId="62060F0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F012" w14:textId="1E520B1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B21D" w14:textId="783219D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8A0" w14:textId="587D98F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6704" w14:textId="6054D3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C5B8" w14:textId="03273F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1DF56" w14:textId="755000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C8A0" w14:textId="4C797C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</w:tr>
      <w:tr w:rsidR="00775C3A" w:rsidRPr="00775C3A" w14:paraId="0919B77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05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1B21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AE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FFC9" w14:textId="4829CB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6BE7" w14:textId="42AD0A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6B5C" w14:textId="52FE1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9E95" w14:textId="70922B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A521" w14:textId="272D580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A527" w14:textId="00B0FB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8B8E" w14:textId="00DA5C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9DE0" w14:textId="7515E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9722" w14:textId="231AF26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775C3A" w:rsidRPr="00775C3A" w14:paraId="283743F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07FA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E10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AAC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91B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1C81" w14:textId="2562121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353D" w14:textId="5E9C68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3DB9" w14:textId="087BF0C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D6E0" w14:textId="5AB5C6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FBCE" w14:textId="4FEDAB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0307" w14:textId="59E691D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DA52" w14:textId="43C1E95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26CC" w14:textId="0208A6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6C1FED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81F9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1E104" w14:textId="6E9701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23098" w14:textId="33179AF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EFE67" w14:textId="29352A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27E54" w14:textId="79D771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505E1" w14:textId="5024EC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F4667" w14:textId="0451F59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CCA10" w14:textId="068D9F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0B02F" w14:textId="36C9F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3FC54" w14:textId="297F7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8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3E2A7" w14:textId="2325C9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B0D16" w14:textId="6ADE890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</w:tr>
      <w:tr w:rsidR="00775C3A" w:rsidRPr="00775C3A" w14:paraId="39B5283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CBD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626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4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282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454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5D0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0A98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4CE2A1B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97D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A0E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3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69D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EEA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F68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76A9" w14:textId="66F5777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F967" w14:textId="425E6A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AD3F" w14:textId="075D33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3902" w14:textId="2BA6B14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C397" w14:textId="75C0FED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44BC" w14:textId="03D4942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3651B7E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8C8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6B10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14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17F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7E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F3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0A5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BA59" w14:textId="23A7442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9CC9" w14:textId="1A37D8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8431" w14:textId="01EC49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2CFB" w14:textId="7F0D63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8994" w14:textId="388107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7</w:t>
            </w:r>
          </w:p>
        </w:tc>
      </w:tr>
      <w:tr w:rsidR="00775C3A" w:rsidRPr="00775C3A" w14:paraId="79C9F9C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CBA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77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DAB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644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7C3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18F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33B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BC9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914D" w14:textId="44C1773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0EA4" w14:textId="351996B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70FC" w14:textId="7509CBE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515B" w14:textId="12B448F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0902DA9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2C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B16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A7D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FB7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6F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8F3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10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BB8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C8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0D11" w14:textId="603ECC3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43CE" w14:textId="106F57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1D04" w14:textId="058C877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</w:tr>
      <w:tr w:rsidR="00775C3A" w:rsidRPr="00775C3A" w14:paraId="4094D5D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8151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EDFF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C5D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E1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4BE4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4C0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725DD" w14:textId="455E437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71BD" w14:textId="7A5B9C0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C536D" w14:textId="1E55FB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9486D" w14:textId="5943AEB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C508B" w14:textId="5236CD4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AC142" w14:textId="6955A01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8DD9E23" w14:textId="77777777" w:rsidR="00775C3A" w:rsidRDefault="00775C3A" w:rsidP="00775C3A">
      <w:pPr>
        <w:pStyle w:val="Textkrper"/>
        <w:rPr>
          <w:i/>
          <w:iCs/>
        </w:rPr>
      </w:pPr>
    </w:p>
    <w:p w14:paraId="59085B30" w14:textId="632BD1B3" w:rsidR="00775C3A" w:rsidRPr="00B11A17" w:rsidRDefault="00775C3A" w:rsidP="00775C3A">
      <w:pPr>
        <w:pStyle w:val="Textkrper"/>
        <w:spacing w:line="480" w:lineRule="auto"/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Physics grades</w:t>
      </w:r>
      <w:r w:rsidRPr="00B11A17">
        <w:t>, ASC = Ability Self-Concept</w:t>
      </w:r>
      <w:r>
        <w:t xml:space="preserve"> Physics</w:t>
      </w:r>
      <w:r w:rsidRPr="00B11A17">
        <w:t xml:space="preserve">, INT = Interest in </w:t>
      </w:r>
      <w:r>
        <w:t>Physics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390BD7A" w14:textId="5BB1DDF7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="007362A5">
        <w:rPr>
          <w:b/>
          <w:bCs/>
        </w:rPr>
        <w:t>5</w:t>
      </w:r>
    </w:p>
    <w:p w14:paraId="32C19A75" w14:textId="73216673" w:rsidR="00775C3A" w:rsidRDefault="00775C3A" w:rsidP="00775C3A">
      <w:pPr>
        <w:pStyle w:val="Textkrper"/>
      </w:pPr>
      <w:r>
        <w:t>Robust correlations of the variables in the analyses on Chemistry grades</w:t>
      </w:r>
    </w:p>
    <w:p w14:paraId="484F49A1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572F44C6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7823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5979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5D45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56FAC2B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E4AD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A6EC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7A8A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CB2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F8B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DB30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ADFB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4B80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4FB3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69E4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2410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65FF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FA047D" w:rsidRPr="00775C3A" w14:paraId="6051FE3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4210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5561" w14:textId="40F7105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55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1D91" w14:textId="2E7435D0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076A" w14:textId="52B5296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28C6" w14:textId="6976DC8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4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27C5" w14:textId="1B1346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8383" w14:textId="7436757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155A" w14:textId="4B3F01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F298" w14:textId="35B6991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5CFB" w14:textId="7AB28E5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FA9" w14:textId="59A88D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6BE5" w14:textId="149F4B4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</w:tr>
      <w:tr w:rsidR="00FA047D" w:rsidRPr="00775C3A" w14:paraId="70264C7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B03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FA6F" w14:textId="5B1DD02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2DB8" w14:textId="01E09B4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CAEE" w14:textId="5179BC0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FD344" w14:textId="77738C7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6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CA7E" w14:textId="239119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2819" w14:textId="3648DB7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4F9A" w14:textId="32734AE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9EFD" w14:textId="5A10290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13CD" w14:textId="1E4BED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4251" w14:textId="2219C9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E2A9" w14:textId="72B62F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</w:tr>
      <w:tr w:rsidR="00FA047D" w:rsidRPr="00775C3A" w14:paraId="1828C7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618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F67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3A8D" w14:textId="180309E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0EB6" w14:textId="6333B93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2DA4" w14:textId="3C8B18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B808" w14:textId="12E32C6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E161" w14:textId="24BFD0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EAE1" w14:textId="55FFCE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3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8CC3" w14:textId="19B7B28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D236" w14:textId="671E2FA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0C06" w14:textId="48123E4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3B0B" w14:textId="33BDB4F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</w:tr>
      <w:tr w:rsidR="00FA047D" w:rsidRPr="00775C3A" w14:paraId="0EF87D5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B7C8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63A4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7CB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84A4" w14:textId="7E884C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689D" w14:textId="74FD330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0B20" w14:textId="434D4EC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BE63" w14:textId="4BAA315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CE28" w14:textId="13E0C97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A77B" w14:textId="72D693C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4D016" w14:textId="1E019C6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9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8A86" w14:textId="705A243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08CE" w14:textId="5BC0EEF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FA047D" w:rsidRPr="00775C3A" w14:paraId="4E9EC7D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1B8F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315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A75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E0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CF37" w14:textId="07E45D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5071" w14:textId="5A2E9A8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C242" w14:textId="768036C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5B8E" w14:textId="75F4C49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40E8" w14:textId="4F720A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FAD2" w14:textId="0DE36C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B68" w14:textId="63CB52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4256" w14:textId="1C25A36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FA047D" w:rsidRPr="00775C3A" w14:paraId="3EF3B6E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65555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474DF" w14:textId="2FDC30A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4646F" w14:textId="7F7EDB1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DAC7F" w14:textId="2F97985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F6A7D" w14:textId="56904A8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51BE5" w14:textId="442B78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BFBE7" w14:textId="4DFBE42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2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BB358" w14:textId="297A2C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1C6D" w14:textId="3A52F5B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B32D3" w14:textId="6741FF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9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9AF75" w14:textId="771E224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CD711" w14:textId="087BACA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53770A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0B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F425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F63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C1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EE2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16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A2AC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FA047D" w:rsidRPr="00775C3A" w14:paraId="122EA63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C90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95D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A0E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BC1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21CF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D42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6AE3" w14:textId="48CE5CB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4448" w14:textId="0B7AF8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5260" w14:textId="3836EDC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0D02" w14:textId="3B7980C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E14A" w14:textId="375B8AD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1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AC60" w14:textId="51CE72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1</w:t>
            </w:r>
          </w:p>
        </w:tc>
      </w:tr>
      <w:tr w:rsidR="00FA047D" w:rsidRPr="00775C3A" w14:paraId="4FB03D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619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849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6D17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F0F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CC8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5C0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D54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097E" w14:textId="6622AAD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F48C" w14:textId="40D4240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7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9908" w14:textId="7CC1CD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1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502" w14:textId="79B0CE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440C" w14:textId="2AB345D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16</w:t>
            </w:r>
          </w:p>
        </w:tc>
      </w:tr>
      <w:tr w:rsidR="00FA047D" w:rsidRPr="00775C3A" w14:paraId="21C390B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59D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2FE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88B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69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8E3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EBC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580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245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C863" w14:textId="629230A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734D" w14:textId="47499C6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3C32" w14:textId="601029C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214E" w14:textId="39AC2C1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FA047D" w:rsidRPr="00775C3A" w14:paraId="7B7BE4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2AA9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7052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D13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9D4C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56C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1F4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F05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C020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5DF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E4D6" w14:textId="400D7B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B53E" w14:textId="346E510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DAA7" w14:textId="22061BC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8</w:t>
            </w:r>
          </w:p>
        </w:tc>
      </w:tr>
      <w:tr w:rsidR="00FA047D" w:rsidRPr="00775C3A" w14:paraId="617A639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B2587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AB919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C6C9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F0C43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648A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DC7C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5A4B7" w14:textId="43B6D17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CB35C" w14:textId="09E2B08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990B6" w14:textId="29038E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6A1D" w14:textId="40F8667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0A5C4" w14:textId="190E752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411C5" w14:textId="6BF8E1D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4</w:t>
            </w:r>
          </w:p>
        </w:tc>
      </w:tr>
    </w:tbl>
    <w:p w14:paraId="2F4AA9F0" w14:textId="77777777" w:rsidR="00775C3A" w:rsidRDefault="00775C3A" w:rsidP="00775C3A">
      <w:pPr>
        <w:pStyle w:val="Textkrper"/>
        <w:rPr>
          <w:i/>
          <w:iCs/>
        </w:rPr>
      </w:pPr>
    </w:p>
    <w:p w14:paraId="5E66241E" w14:textId="2DA1E7C6" w:rsidR="007362A5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Chemistry grades</w:t>
      </w:r>
      <w:r w:rsidRPr="00B11A17">
        <w:t>, ASC = Ability Self-Concept</w:t>
      </w:r>
      <w:r>
        <w:t xml:space="preserve"> Chemistry</w:t>
      </w:r>
      <w:r w:rsidRPr="00B11A17">
        <w:t xml:space="preserve">, INT = Interest in </w:t>
      </w:r>
      <w:r>
        <w:t>Chemistry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48E052A6" w14:textId="77777777" w:rsidR="007362A5" w:rsidRDefault="007362A5">
      <w:pPr>
        <w:rPr>
          <w:color w:val="000000"/>
          <w:lang w:eastAsia="de-DE"/>
        </w:rPr>
      </w:pPr>
    </w:p>
    <w:p w14:paraId="374551AD" w14:textId="62EA828E" w:rsidR="007362A5" w:rsidRDefault="007362A5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6D4582D5" w14:textId="77777777" w:rsidR="007362A5" w:rsidRDefault="007362A5" w:rsidP="007362A5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6</w:t>
      </w:r>
    </w:p>
    <w:p w14:paraId="1EB92A14" w14:textId="7F5A2434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German grades, German ability self-concept, interest in German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5F49FB66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00F1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0C12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F959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9BA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E919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379D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D5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47F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7362A5" w:rsidRPr="007362A5" w14:paraId="69CC396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60B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B64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D10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C53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E0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5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B17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B63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4EF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776E9F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6F9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17FB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BD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C5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4DD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3D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267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47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48C363E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766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B9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74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92C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B04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AC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FFB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659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12</w:t>
            </w:r>
          </w:p>
        </w:tc>
      </w:tr>
      <w:tr w:rsidR="007362A5" w:rsidRPr="007362A5" w14:paraId="6D792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FC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7F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1E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8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24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0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4D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AB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7</w:t>
            </w:r>
          </w:p>
        </w:tc>
      </w:tr>
      <w:tr w:rsidR="007362A5" w:rsidRPr="007362A5" w14:paraId="7360EF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C36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564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B2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71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CA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F7A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18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07E7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359</w:t>
            </w:r>
          </w:p>
        </w:tc>
      </w:tr>
      <w:tr w:rsidR="007362A5" w:rsidRPr="007362A5" w14:paraId="01EF4F4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0F1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CA35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380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CC9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49BC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936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812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0566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5</w:t>
            </w:r>
          </w:p>
        </w:tc>
      </w:tr>
      <w:tr w:rsidR="007362A5" w:rsidRPr="007362A5" w14:paraId="4D2A7F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814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7D60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7F6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51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668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9E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F05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3</w:t>
            </w:r>
          </w:p>
        </w:tc>
      </w:tr>
      <w:tr w:rsidR="007362A5" w:rsidRPr="007362A5" w14:paraId="4DD86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0CE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FEA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E7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08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A7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E0B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D5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DE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1B979E8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7F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3DD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10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6D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3D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A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7B8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A39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83</w:t>
            </w:r>
          </w:p>
        </w:tc>
      </w:tr>
      <w:tr w:rsidR="007362A5" w:rsidRPr="007362A5" w14:paraId="670B4EE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EC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979F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902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A0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46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DB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C2B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E92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0</w:t>
            </w:r>
          </w:p>
        </w:tc>
      </w:tr>
      <w:tr w:rsidR="007362A5" w:rsidRPr="007362A5" w14:paraId="01DD78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214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46D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23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9D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B4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46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D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F7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5</w:t>
            </w:r>
          </w:p>
        </w:tc>
      </w:tr>
      <w:tr w:rsidR="007362A5" w:rsidRPr="007362A5" w14:paraId="7CADD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14E0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A794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B35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EACD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925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182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889A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537E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202</w:t>
            </w:r>
          </w:p>
        </w:tc>
      </w:tr>
      <w:tr w:rsidR="007362A5" w:rsidRPr="007362A5" w14:paraId="699C451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3E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AEA5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AEB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1E0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506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53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CEC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9F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68</w:t>
            </w:r>
          </w:p>
        </w:tc>
      </w:tr>
      <w:tr w:rsidR="007362A5" w:rsidRPr="007362A5" w14:paraId="310AFA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79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6C81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93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3A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A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7C0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BC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E8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1</w:t>
            </w:r>
          </w:p>
        </w:tc>
      </w:tr>
      <w:tr w:rsidR="007362A5" w:rsidRPr="007362A5" w14:paraId="29C89B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A55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1929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1E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A2B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CF1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C7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15C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E517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D3A5E2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34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790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C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7E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B9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2CB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07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81D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813</w:t>
            </w:r>
          </w:p>
        </w:tc>
      </w:tr>
      <w:tr w:rsidR="007362A5" w:rsidRPr="007362A5" w14:paraId="37D36C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4BA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A8C7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A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EB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C6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E21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1C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83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8</w:t>
            </w:r>
          </w:p>
        </w:tc>
      </w:tr>
      <w:tr w:rsidR="007362A5" w:rsidRPr="007362A5" w14:paraId="321F656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84719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C56D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B1D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5DA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4BBB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29CE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8E9B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B99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68</w:t>
            </w:r>
          </w:p>
        </w:tc>
      </w:tr>
      <w:tr w:rsidR="007362A5" w:rsidRPr="007362A5" w14:paraId="53CE39D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F4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B70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61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5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A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A6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B4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D1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1</w:t>
            </w:r>
          </w:p>
        </w:tc>
      </w:tr>
      <w:tr w:rsidR="007362A5" w:rsidRPr="007362A5" w14:paraId="690C3A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F18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541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B93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215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F7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F9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0A7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7</w:t>
            </w:r>
          </w:p>
        </w:tc>
      </w:tr>
      <w:tr w:rsidR="007362A5" w:rsidRPr="007362A5" w14:paraId="7A03143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DE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61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18C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2E2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9B2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9747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EE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D68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98</w:t>
            </w:r>
          </w:p>
        </w:tc>
      </w:tr>
      <w:tr w:rsidR="007362A5" w:rsidRPr="007362A5" w14:paraId="71FAECF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AF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0F73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7F8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7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16B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6A2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6E2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9E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D7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ED24F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68A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625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7142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A5C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0D0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91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95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9BF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2</w:t>
            </w:r>
          </w:p>
        </w:tc>
      </w:tr>
      <w:tr w:rsidR="007362A5" w:rsidRPr="007362A5" w14:paraId="475D2D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B98C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1A73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9ED4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FE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2105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9D13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5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B1A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DD1F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49CD6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0AA4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8F67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A2B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3E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2CD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D3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9A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703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1</w:t>
            </w:r>
          </w:p>
        </w:tc>
      </w:tr>
      <w:tr w:rsidR="007362A5" w:rsidRPr="007362A5" w14:paraId="4E8E554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B1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34E3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DB4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30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6FB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4A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784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27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41</w:t>
            </w:r>
          </w:p>
        </w:tc>
      </w:tr>
      <w:tr w:rsidR="007362A5" w:rsidRPr="007362A5" w14:paraId="6048A6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1F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B22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77F1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CD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D9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369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D2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34D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21</w:t>
            </w:r>
          </w:p>
        </w:tc>
      </w:tr>
      <w:tr w:rsidR="007362A5" w:rsidRPr="007362A5" w14:paraId="0200A5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9F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558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433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119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6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09C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B9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FB71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6</w:t>
            </w:r>
          </w:p>
        </w:tc>
      </w:tr>
      <w:tr w:rsidR="007362A5" w:rsidRPr="007362A5" w14:paraId="525F6F2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BA9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C64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11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D9F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F7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B0E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B6E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EC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2</w:t>
            </w:r>
          </w:p>
        </w:tc>
      </w:tr>
      <w:tr w:rsidR="007362A5" w:rsidRPr="007362A5" w14:paraId="5ED50C6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72D5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239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684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7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EFB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DE3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EE8E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A2BF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7</w:t>
            </w:r>
          </w:p>
        </w:tc>
      </w:tr>
      <w:tr w:rsidR="007362A5" w:rsidRPr="007362A5" w14:paraId="57CA244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A0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EF2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BA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25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A413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2B4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17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84E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24</w:t>
            </w:r>
          </w:p>
        </w:tc>
      </w:tr>
      <w:tr w:rsidR="007362A5" w:rsidRPr="007362A5" w14:paraId="3B7BAE3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7E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C68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04F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CB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86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CD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B8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21</w:t>
            </w:r>
          </w:p>
        </w:tc>
      </w:tr>
      <w:tr w:rsidR="007362A5" w:rsidRPr="007362A5" w14:paraId="4107930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456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517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5D0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B9F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1BD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401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F77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8B4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15</w:t>
            </w:r>
          </w:p>
        </w:tc>
      </w:tr>
      <w:tr w:rsidR="007362A5" w:rsidRPr="007362A5" w14:paraId="1B30CD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C0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AC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81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32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583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CA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955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EA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8</w:t>
            </w:r>
          </w:p>
        </w:tc>
      </w:tr>
      <w:tr w:rsidR="007362A5" w:rsidRPr="007362A5" w14:paraId="5948667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4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D0B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3B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AB2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F1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CC8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5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E4C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8</w:t>
            </w:r>
          </w:p>
        </w:tc>
      </w:tr>
      <w:tr w:rsidR="007362A5" w:rsidRPr="007362A5" w14:paraId="7C5F62B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F9C7A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2C57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E5B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BB4C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1F2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F86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29BD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068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0</w:t>
            </w:r>
          </w:p>
        </w:tc>
      </w:tr>
    </w:tbl>
    <w:p w14:paraId="7259E3A9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65815BD8" w14:textId="0F847B21" w:rsidR="00775C3A" w:rsidRPr="00B11A17" w:rsidRDefault="00775C3A" w:rsidP="00775C3A">
      <w:pPr>
        <w:pStyle w:val="Textkrper"/>
        <w:spacing w:line="480" w:lineRule="auto"/>
      </w:pPr>
    </w:p>
    <w:p w14:paraId="155DA80B" w14:textId="03FD8020" w:rsidR="007362A5" w:rsidRDefault="007362A5" w:rsidP="007362A5">
      <w:pPr>
        <w:pStyle w:val="Textkrper"/>
        <w:spacing w:line="480" w:lineRule="auto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7</w:t>
      </w:r>
    </w:p>
    <w:p w14:paraId="45047D92" w14:textId="05445E50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Math grades, Math ability self-concept, interest in Math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4D06C5F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2202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786E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E26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B0C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910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B16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3A54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8739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F02E59" w:rsidRPr="007362A5" w14:paraId="47F6107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50DB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A225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554F" w14:textId="1E2AB9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98E1" w14:textId="49A1DA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E021" w14:textId="06FF40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3D83" w14:textId="646533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973E" w14:textId="47779E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F865" w14:textId="236BFA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6CF1F96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3E1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BD8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F74F" w14:textId="0BA8105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5BCE" w14:textId="727562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B9F6" w14:textId="1C977B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0130" w14:textId="482A8B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5AB6" w14:textId="623A9E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F4DF" w14:textId="095B9A1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92</w:t>
            </w:r>
          </w:p>
        </w:tc>
      </w:tr>
      <w:tr w:rsidR="00F02E59" w:rsidRPr="007362A5" w14:paraId="7B3EF8C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084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BB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348A" w14:textId="2933A1A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751E" w14:textId="2F2CC3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B16E" w14:textId="02E95CB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7EE9" w14:textId="52D526B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8218" w14:textId="1C070E2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AE34" w14:textId="4DDEF8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3</w:t>
            </w:r>
          </w:p>
        </w:tc>
      </w:tr>
      <w:tr w:rsidR="00F02E59" w:rsidRPr="007362A5" w14:paraId="3952218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B5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36E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1A70" w14:textId="4AA4F9B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E33A" w14:textId="43E83D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E5D0" w14:textId="135381E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29D0" w14:textId="7D2EE7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F4D2" w14:textId="7B86DF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D11D" w14:textId="5249CF5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07</w:t>
            </w:r>
          </w:p>
        </w:tc>
      </w:tr>
      <w:tr w:rsidR="00F02E59" w:rsidRPr="007362A5" w14:paraId="3EDED05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D3C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0E1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EE5B" w14:textId="7953FC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F1C6" w14:textId="66D0F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152B" w14:textId="7889300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DD1A" w14:textId="61A007A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F70C" w14:textId="0A5516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87F1" w14:textId="583556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38</w:t>
            </w:r>
          </w:p>
        </w:tc>
      </w:tr>
      <w:tr w:rsidR="00F02E59" w:rsidRPr="007362A5" w14:paraId="5076BB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B5E6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0F26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1201B" w14:textId="613BC4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983D9" w14:textId="2A1998E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40614" w14:textId="018E10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A1CD5" w14:textId="2F22ED4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1030D" w14:textId="02B9741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EE43D" w14:textId="02B987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99</w:t>
            </w:r>
          </w:p>
        </w:tc>
      </w:tr>
      <w:tr w:rsidR="00F02E59" w:rsidRPr="007362A5" w14:paraId="67364B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41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0AB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65F3" w14:textId="3C06132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C47E" w14:textId="5B1348E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C580" w14:textId="0564EA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B463" w14:textId="1369EB5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2198" w14:textId="391B31B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7FB6" w14:textId="66721E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81</w:t>
            </w:r>
          </w:p>
        </w:tc>
      </w:tr>
      <w:tr w:rsidR="00F02E59" w:rsidRPr="007362A5" w14:paraId="68868C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33E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27C6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A980" w14:textId="5B619E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73C8" w14:textId="628A0E3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A928" w14:textId="700951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33C8" w14:textId="58B2A39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47BD" w14:textId="6D6CC24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ED75" w14:textId="0E793D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0B6D97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F30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15E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22C1" w14:textId="4144D3E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110A" w14:textId="60DD120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9F0C" w14:textId="11681F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7735" w14:textId="0BE9001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2304" w14:textId="3B91DC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268B" w14:textId="423A60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3</w:t>
            </w:r>
          </w:p>
        </w:tc>
      </w:tr>
      <w:tr w:rsidR="00F02E59" w:rsidRPr="007362A5" w14:paraId="138F522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723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FCEE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F27B" w14:textId="491394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1F1E" w14:textId="79ABEA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91D9" w14:textId="7C90123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0467" w14:textId="2A79F4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C3B3" w14:textId="3D6563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9399" w14:textId="5E1F39F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42</w:t>
            </w:r>
          </w:p>
        </w:tc>
      </w:tr>
      <w:tr w:rsidR="00F02E59" w:rsidRPr="007362A5" w14:paraId="60F47E5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D93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098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F495" w14:textId="748EB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B3A0" w14:textId="1A2805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BD24" w14:textId="649A119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FADF" w14:textId="3A7999B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3354" w14:textId="2C6F19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C9CD" w14:textId="045936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F02E59" w:rsidRPr="007362A5" w14:paraId="742C6B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A074C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DAD1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65CA3" w14:textId="5E69878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CE123" w14:textId="13BED36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5C25F" w14:textId="6DA44F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E9B5E" w14:textId="32CBD7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2B5A" w14:textId="099800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B2377" w14:textId="0D91E6F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44</w:t>
            </w:r>
          </w:p>
        </w:tc>
      </w:tr>
      <w:tr w:rsidR="00F02E59" w:rsidRPr="007362A5" w14:paraId="532E85A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096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1BB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577C" w14:textId="31C9D1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EA43" w14:textId="103005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11B7" w14:textId="4FCDECF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593F" w14:textId="503C0C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8F78" w14:textId="242BA49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B04F" w14:textId="5F57D2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974</w:t>
            </w:r>
          </w:p>
        </w:tc>
      </w:tr>
      <w:tr w:rsidR="00F02E59" w:rsidRPr="007362A5" w14:paraId="172F5D9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B9B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38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A3A8" w14:textId="291038C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2BF7" w14:textId="5C9658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6497" w14:textId="40C1B44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E818" w14:textId="1F4561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C8A6" w14:textId="34F7E97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394E" w14:textId="578EFC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3</w:t>
            </w:r>
          </w:p>
        </w:tc>
      </w:tr>
      <w:tr w:rsidR="00F02E59" w:rsidRPr="007362A5" w14:paraId="2257F45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7E9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2FA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3BB2" w14:textId="0A31E8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DD73" w14:textId="5B3F5A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710D" w14:textId="2FE1F20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C541" w14:textId="03DEEA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3E09" w14:textId="192EA37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96A4" w14:textId="76D082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52D8DC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4A28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9B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B4D2" w14:textId="75923C2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AAF7" w14:textId="5A5CA4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94EF" w14:textId="450E54C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4813" w14:textId="609397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E409" w14:textId="3D3D137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ECA8" w14:textId="6AD139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55</w:t>
            </w:r>
          </w:p>
        </w:tc>
      </w:tr>
      <w:tr w:rsidR="00F02E59" w:rsidRPr="007362A5" w14:paraId="7BEE940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CA74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A79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674D" w14:textId="3BEBF2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D81B" w14:textId="0DD8C6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4334" w14:textId="1227F6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C8A2" w14:textId="326853D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9ECD" w14:textId="4E38E02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2844" w14:textId="6D9A130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10</w:t>
            </w:r>
          </w:p>
        </w:tc>
      </w:tr>
      <w:tr w:rsidR="00F02E59" w:rsidRPr="007362A5" w14:paraId="73EF43B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22D9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B80F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FB41D" w14:textId="2832E9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D867D" w14:textId="258AF5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D4DF6" w14:textId="011F51A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4CD6F" w14:textId="6580623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9C07E" w14:textId="5AA226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A58D8" w14:textId="51D76C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F02E59" w:rsidRPr="007362A5" w14:paraId="48670B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96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EF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E988" w14:textId="3448C2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D6A8" w14:textId="3DFB1A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B31E" w14:textId="2CBCC3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2F55" w14:textId="0FA09D4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AE1" w14:textId="7BC708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1771" w14:textId="5467974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17</w:t>
            </w:r>
          </w:p>
        </w:tc>
      </w:tr>
      <w:tr w:rsidR="00F02E59" w:rsidRPr="007362A5" w14:paraId="0E60DF5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BDC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CCA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9CBF" w14:textId="0A00B12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3E2E" w14:textId="23E05CE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28AD" w14:textId="4D78BD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5701" w14:textId="0C9F877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9968" w14:textId="599FAB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EEAA" w14:textId="2345403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2</w:t>
            </w:r>
          </w:p>
        </w:tc>
      </w:tr>
      <w:tr w:rsidR="00F02E59" w:rsidRPr="007362A5" w14:paraId="4FC1240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5ED3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9F2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F848" w14:textId="0C533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BCD2" w14:textId="50ED277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95E3" w14:textId="2CAEE8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F7E4" w14:textId="0F50362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91D0" w14:textId="242964C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A3F1" w14:textId="630874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42</w:t>
            </w:r>
          </w:p>
        </w:tc>
      </w:tr>
      <w:tr w:rsidR="00F02E59" w:rsidRPr="007362A5" w14:paraId="126DF94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D5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B87B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A0792" w14:textId="21C23F6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516B" w14:textId="0C7434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4691" w14:textId="6811A0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1A91" w14:textId="460A103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0A1D" w14:textId="52B5FA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16B" w14:textId="22EB94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D238F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85E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1E2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78B7" w14:textId="370F39D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F28E" w14:textId="03C97D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DE8A" w14:textId="6E309A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53BC" w14:textId="1BCB988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39F4" w14:textId="6D117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AF346" w14:textId="0472011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1</w:t>
            </w:r>
          </w:p>
        </w:tc>
      </w:tr>
      <w:tr w:rsidR="00F02E59" w:rsidRPr="007362A5" w14:paraId="3BC5D3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B07F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D1960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3236A" w14:textId="5619F36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23B14" w14:textId="524BAA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13021" w14:textId="6496DA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02EDE" w14:textId="1A0ED9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2BC0F" w14:textId="6731D2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57B3E" w14:textId="060345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8FC93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E7F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D17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453B" w14:textId="445067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A619" w14:textId="0FB656A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F9BA" w14:textId="45DB6E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3D19" w14:textId="1E08985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AA79" w14:textId="2683ED2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94E2" w14:textId="24A287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2</w:t>
            </w:r>
          </w:p>
        </w:tc>
      </w:tr>
      <w:tr w:rsidR="00F02E59" w:rsidRPr="007362A5" w14:paraId="6A829E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55BE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41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FEC6" w14:textId="64797CC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C805" w14:textId="6570946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5CB3" w14:textId="4040E7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4D04" w14:textId="434647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7462" w14:textId="6CE3DB1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BCF3" w14:textId="1BC0C1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25</w:t>
            </w:r>
          </w:p>
        </w:tc>
      </w:tr>
      <w:tr w:rsidR="00F02E59" w:rsidRPr="007362A5" w14:paraId="558113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C6F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C0C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8456" w14:textId="4C61256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9C41" w14:textId="512C0A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2840" w14:textId="6F0C6F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19C3" w14:textId="29C65E4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00B7" w14:textId="6F1FD8F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5322" w14:textId="27BDE70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16</w:t>
            </w:r>
          </w:p>
        </w:tc>
      </w:tr>
      <w:tr w:rsidR="00F02E59" w:rsidRPr="007362A5" w14:paraId="226CC9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088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3DD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91BD" w14:textId="55F090E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F812" w14:textId="2B299F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A07B" w14:textId="4DCBC27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75A2" w14:textId="2C79BC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B7B8" w14:textId="47D6C9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EEF3" w14:textId="1F3E83F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F02E59" w:rsidRPr="007362A5" w14:paraId="3B1B29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C7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BD8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E240" w14:textId="38E353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A026" w14:textId="203FC5D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7EB1" w14:textId="0DACE3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F836" w14:textId="0F7A8DC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0B06" w14:textId="39629E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A073" w14:textId="7165D19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F02E59" w:rsidRPr="007362A5" w14:paraId="47DF68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756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70BF8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3063B" w14:textId="05D9E2F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2D6CE" w14:textId="6D71A47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780B6" w14:textId="565FE9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1CB30" w14:textId="70E3D4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CE10E" w14:textId="0949F9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2B03A" w14:textId="26BF54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F02E59" w:rsidRPr="007362A5" w14:paraId="717D1E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4E8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140A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A7A9" w14:textId="044949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EB0A" w14:textId="60ECFD0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702" w14:textId="561312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729E" w14:textId="29020CF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D789" w14:textId="1B2F7E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8F30" w14:textId="6B67944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0</w:t>
            </w:r>
          </w:p>
        </w:tc>
      </w:tr>
      <w:tr w:rsidR="00F02E59" w:rsidRPr="007362A5" w14:paraId="4A06DA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041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A6F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184" w14:textId="151DCD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60" w14:textId="30126BB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D19" w14:textId="22456D6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7E06" w14:textId="421E36D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9321" w14:textId="52A073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48DA" w14:textId="2480A8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1</w:t>
            </w:r>
          </w:p>
        </w:tc>
      </w:tr>
      <w:tr w:rsidR="00F02E59" w:rsidRPr="007362A5" w14:paraId="5C2AF7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953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F55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042" w14:textId="38BDEF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689D8" w14:textId="1BB92A1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CC3A" w14:textId="26F445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C615" w14:textId="0229418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E022" w14:textId="67ED11E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3D49" w14:textId="084DEA6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79</w:t>
            </w:r>
          </w:p>
        </w:tc>
      </w:tr>
      <w:tr w:rsidR="00F02E59" w:rsidRPr="007362A5" w14:paraId="78B343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DA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B5FC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D4" w14:textId="46C0648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FD57" w14:textId="3B73BA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DDD4" w14:textId="2FCDF39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E515" w14:textId="40C5A2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3305" w14:textId="123B056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F8DD" w14:textId="695787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44</w:t>
            </w:r>
          </w:p>
        </w:tc>
      </w:tr>
      <w:tr w:rsidR="00F02E59" w:rsidRPr="007362A5" w14:paraId="0B38DB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94E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A329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20AE" w14:textId="20439AB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834E" w14:textId="2948DF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4E35" w14:textId="06EC91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1F4B" w14:textId="0715296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6A80" w14:textId="784A2A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537E" w14:textId="37A25D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F02E59" w:rsidRPr="007362A5" w14:paraId="6E91172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9E3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92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36E9E" w14:textId="25847E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79C1C" w14:textId="36842F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CA9A0" w14:textId="1E9C4D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43597" w14:textId="5A21F43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8D339" w14:textId="082E5C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C04CD" w14:textId="0522D0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7</w:t>
            </w:r>
          </w:p>
        </w:tc>
      </w:tr>
    </w:tbl>
    <w:p w14:paraId="4F32BFA3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040B4CDD" w14:textId="1188D4AC" w:rsidR="00AE177C" w:rsidRDefault="00AE177C">
      <w:pPr>
        <w:rPr>
          <w:sz w:val="24"/>
          <w:szCs w:val="24"/>
        </w:rPr>
      </w:pPr>
      <w:r>
        <w:br w:type="page"/>
      </w:r>
    </w:p>
    <w:p w14:paraId="3F05F16C" w14:textId="769D5869" w:rsidR="00AE177C" w:rsidRDefault="00AE177C" w:rsidP="00AE177C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8</w:t>
      </w:r>
    </w:p>
    <w:p w14:paraId="620B8750" w14:textId="34E8C6F3" w:rsidR="00AE177C" w:rsidRPr="007362A5" w:rsidRDefault="00AE177C" w:rsidP="00AE177C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Physics grades, Physics ability self-concept, interest in Physics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E177C" w:rsidRPr="007362A5" w14:paraId="12CE8A4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2E20C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6EC54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54A06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5BD8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45C07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B41A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3481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2583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E177C" w:rsidRPr="007362A5" w14:paraId="6E68D0E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636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E9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515F" w14:textId="2703AC5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8B98" w14:textId="124A50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1723" w14:textId="71D444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A084" w14:textId="67D64BF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92BC" w14:textId="479C94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2BA2" w14:textId="18E3F2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AE9BB7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DD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DEB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50B2" w14:textId="60481FC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8412" w14:textId="513A4E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8459" w14:textId="3309A4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340E" w14:textId="2C8D076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E23D" w14:textId="6D7C7F5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203E" w14:textId="1B13FF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80</w:t>
            </w:r>
          </w:p>
        </w:tc>
      </w:tr>
      <w:tr w:rsidR="00AE177C" w:rsidRPr="007362A5" w14:paraId="388FFE2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4D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029F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5129" w14:textId="5CE61A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56C1" w14:textId="4BC759B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12D" w14:textId="708D1C7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1E19" w14:textId="11E037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7D93" w14:textId="409F3E8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37BC" w14:textId="1F5DB46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07</w:t>
            </w:r>
          </w:p>
        </w:tc>
      </w:tr>
      <w:tr w:rsidR="00AE177C" w:rsidRPr="007362A5" w14:paraId="590BC5D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729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BCB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112D" w14:textId="1F2B1B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AA83" w14:textId="2B85BE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4227" w14:textId="3477F2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A57C" w14:textId="2290AE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85A6" w14:textId="6178697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1809" w14:textId="24C5D5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965</w:t>
            </w:r>
          </w:p>
        </w:tc>
      </w:tr>
      <w:tr w:rsidR="00AE177C" w:rsidRPr="007362A5" w14:paraId="126B0B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C31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3E3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FE60" w14:textId="12C5A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663E" w14:textId="3E4D26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294B" w14:textId="36D166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1B1A" w14:textId="118275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B420" w14:textId="2EFF03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F6E1" w14:textId="247C57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2F5BC81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7416D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5B0A4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64658" w14:textId="6164B20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54B61" w14:textId="3118A73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97E91" w14:textId="4C97A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9283C" w14:textId="4780A4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98266" w14:textId="0C84E24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C85F5" w14:textId="65B6B90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E177C" w:rsidRPr="007362A5" w14:paraId="5615D7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19A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0D1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9F24" w14:textId="3EF847C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10FA" w14:textId="7B5FD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2C0D" w14:textId="4814C9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B16A" w14:textId="35E0EF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5F2" w14:textId="413FB3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85B8" w14:textId="326A2D8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9</w:t>
            </w:r>
          </w:p>
        </w:tc>
      </w:tr>
      <w:tr w:rsidR="00AE177C" w:rsidRPr="007362A5" w14:paraId="5747B65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07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801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1878" w14:textId="55F898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82F" w14:textId="2C6B09B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DED3" w14:textId="7076E3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36FE" w14:textId="217F9E6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8F29" w14:textId="37728BD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C60C" w14:textId="623553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26CC64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16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A65B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D17E" w14:textId="0DD84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9FD8" w14:textId="3C336B4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FD6" w14:textId="22B304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73F0" w14:textId="7DB9D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86F2" w14:textId="33B1EF5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B3B3" w14:textId="0DAA444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E177C" w:rsidRPr="007362A5" w14:paraId="2C3E751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3D8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6D4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40D1" w14:textId="76EB5A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6DB7" w14:textId="222298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CC83" w14:textId="799A5C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9EED" w14:textId="53624A8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9BB2" w14:textId="7B833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054F" w14:textId="5992F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AE177C" w:rsidRPr="007362A5" w14:paraId="15D5FE9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324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7A6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91B7" w14:textId="4C4CFE5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CEFA" w14:textId="7CC089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412F" w14:textId="0EF872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855C" w14:textId="5E33E1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F9BA" w14:textId="30347F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5693" w14:textId="5F6144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45</w:t>
            </w:r>
          </w:p>
        </w:tc>
      </w:tr>
      <w:tr w:rsidR="00AE177C" w:rsidRPr="007362A5" w14:paraId="6A5090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4179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823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5AF68" w14:textId="2AAFA03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F56F" w14:textId="1D8CA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27631" w14:textId="36E691A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D31F5" w14:textId="7C989B0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25D17" w14:textId="52A718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A3A6F" w14:textId="527D65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E177C" w:rsidRPr="007362A5" w14:paraId="033CDE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AEC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6A5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D8E8" w14:textId="5CC8B32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30CB" w14:textId="59A09F6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C6E5" w14:textId="171582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0F71" w14:textId="73D5989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A22" w14:textId="7A5539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2A27" w14:textId="5FCAF6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3</w:t>
            </w:r>
          </w:p>
        </w:tc>
      </w:tr>
      <w:tr w:rsidR="00AE177C" w:rsidRPr="007362A5" w14:paraId="59400E8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46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8D6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FD43" w14:textId="59BB037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B534" w14:textId="571304B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58C5" w14:textId="52F5DC0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63EFB" w14:textId="3C4E26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C9D" w14:textId="6B52949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1D2C" w14:textId="713B97E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6</w:t>
            </w:r>
          </w:p>
        </w:tc>
      </w:tr>
      <w:tr w:rsidR="00AE177C" w:rsidRPr="007362A5" w14:paraId="766926B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40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20C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5F0D" w14:textId="0456DD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3C02" w14:textId="651D345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DABC" w14:textId="20491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5F79" w14:textId="2784099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847E" w14:textId="6CB18F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9FF4" w14:textId="4C191F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390418D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E4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D74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4C0" w14:textId="46303F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35E8" w14:textId="06FF431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DE4B" w14:textId="1C915F8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B5C" w14:textId="117A521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127F" w14:textId="1A00249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3CD8" w14:textId="76BDBFA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80</w:t>
            </w:r>
          </w:p>
        </w:tc>
      </w:tr>
      <w:tr w:rsidR="00AE177C" w:rsidRPr="007362A5" w14:paraId="4AA4EE0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B8E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97F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E0C6" w14:textId="461DF73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FF2B" w14:textId="0405AE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C67" w14:textId="227DDD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9E8F" w14:textId="46F96EF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B50E" w14:textId="7768EE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CF0E" w14:textId="332C88E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64</w:t>
            </w:r>
          </w:p>
        </w:tc>
      </w:tr>
      <w:tr w:rsidR="00AE177C" w:rsidRPr="007362A5" w14:paraId="19803C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C673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1BA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D69F8" w14:textId="0E8D7A5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70711" w14:textId="39262E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6E4F4" w14:textId="618173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A2CF2" w14:textId="3E9B45B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249F" w14:textId="2C98D9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8A009" w14:textId="4B09A2C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50</w:t>
            </w:r>
          </w:p>
        </w:tc>
      </w:tr>
      <w:tr w:rsidR="00AE177C" w:rsidRPr="007362A5" w14:paraId="154A61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F1C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8C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6E1E" w14:textId="549B239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3290" w14:textId="2A14B23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AAF6" w14:textId="4B63CD0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6162" w14:textId="56ACCE7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10D" w14:textId="642CFC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4F41" w14:textId="3181F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57</w:t>
            </w:r>
          </w:p>
        </w:tc>
      </w:tr>
      <w:tr w:rsidR="00AE177C" w:rsidRPr="007362A5" w14:paraId="0BFE421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0EA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FAD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3D4D" w14:textId="1C613E7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AC35" w14:textId="4B1A5D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4332" w14:textId="5F27E6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BC1D" w14:textId="79ACF4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9468" w14:textId="19F0B8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1486" w14:textId="6FA4E92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15</w:t>
            </w:r>
          </w:p>
        </w:tc>
      </w:tr>
      <w:tr w:rsidR="00AE177C" w:rsidRPr="007362A5" w14:paraId="46491A8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CF17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718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4A60" w14:textId="69BD4F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0D09" w14:textId="641E7D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C2AD" w14:textId="106CA5C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7275D" w14:textId="62C32B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DD52" w14:textId="00F3DD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7804" w14:textId="656C3B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754184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93A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C191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A53A" w14:textId="0F888A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BD6" w14:textId="1BD9A5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8B72" w14:textId="2832C9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71ED" w14:textId="3C88451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5EF2" w14:textId="6C55E1A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5F8E" w14:textId="7BDBA71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EFD056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B1D8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919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643D" w14:textId="1167DB5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40D7" w14:textId="6A1A43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594A" w14:textId="1B4DE60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35E9" w14:textId="6122B6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A172B" w14:textId="1A58B6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9934" w14:textId="442FD01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49</w:t>
            </w:r>
          </w:p>
        </w:tc>
      </w:tr>
      <w:tr w:rsidR="00AE177C" w:rsidRPr="007362A5" w14:paraId="22830C3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26D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E3803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7C6CC" w14:textId="650871C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255C1" w14:textId="55D94A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09831" w14:textId="5E2DC8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B69CB" w14:textId="51A876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649FE" w14:textId="4B1DC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8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1666B" w14:textId="045E852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61FDB9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387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776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ED5A" w14:textId="3B1B21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6E1D" w14:textId="286A4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0EE7" w14:textId="59F45A3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6885" w14:textId="599C2E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7D6D" w14:textId="1457814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8089" w14:textId="3FB15B9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768</w:t>
            </w:r>
          </w:p>
        </w:tc>
      </w:tr>
      <w:tr w:rsidR="00AE177C" w:rsidRPr="007362A5" w14:paraId="47A837D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F9B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C51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736D" w14:textId="1952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F58A" w14:textId="04B3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79EA" w14:textId="6B39F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C41F" w14:textId="24C5B0F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6C95B" w14:textId="66FDE7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77B6" w14:textId="2E9C3D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11</w:t>
            </w:r>
          </w:p>
        </w:tc>
      </w:tr>
      <w:tr w:rsidR="00AE177C" w:rsidRPr="007362A5" w14:paraId="0FD5A1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175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D9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7B4A" w14:textId="6FD62FE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93AA" w14:textId="3A7460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9B4" w14:textId="6E07D5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6A06" w14:textId="53A265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6E01" w14:textId="2CCAE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ADFBA" w14:textId="42378FD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4</w:t>
            </w:r>
          </w:p>
        </w:tc>
      </w:tr>
      <w:tr w:rsidR="00AE177C" w:rsidRPr="007362A5" w14:paraId="08A954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288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AD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D874" w14:textId="0A358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B36" w14:textId="6697FD8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24FD" w14:textId="050AAB0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C6BD" w14:textId="7C557E2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2FC7" w14:textId="1D99B3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D72" w14:textId="5466D1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6</w:t>
            </w:r>
          </w:p>
        </w:tc>
      </w:tr>
      <w:tr w:rsidR="00AE177C" w:rsidRPr="007362A5" w14:paraId="4F2BC7D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B9A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5DFE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B6EF" w14:textId="4482CD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CA9D" w14:textId="5BAA1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B011" w14:textId="4D17438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5D82" w14:textId="39C76C6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1C44" w14:textId="3E447B5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46F4" w14:textId="789EA6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AE177C" w:rsidRPr="007362A5" w14:paraId="4B3150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E951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980B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C00FC" w14:textId="7DA750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EC432" w14:textId="54D7C1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9ADB8" w14:textId="11D2F3E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A59EA" w14:textId="7B4899E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83968" w14:textId="2AE0AD8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F04A1" w14:textId="07D3E3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12</w:t>
            </w:r>
          </w:p>
        </w:tc>
      </w:tr>
      <w:tr w:rsidR="00AE177C" w:rsidRPr="007362A5" w14:paraId="7DF767D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1167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6420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F2F2" w14:textId="469731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0727" w14:textId="69AD90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49D3" w14:textId="3A4026F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D170" w14:textId="6004F84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687D" w14:textId="0129D3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6319" w14:textId="70B46C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92</w:t>
            </w:r>
          </w:p>
        </w:tc>
      </w:tr>
      <w:tr w:rsidR="00AE177C" w:rsidRPr="007362A5" w14:paraId="3AEFECD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479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7DB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AE99" w14:textId="70066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15D9" w14:textId="0C47264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FFD2" w14:textId="059C2E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FAE6" w14:textId="4B3A71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1AB4" w14:textId="3D7559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3A5E" w14:textId="7CA8BF1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60</w:t>
            </w:r>
          </w:p>
        </w:tc>
      </w:tr>
      <w:tr w:rsidR="00AE177C" w:rsidRPr="007362A5" w14:paraId="5F030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E7D0E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405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945C" w14:textId="7F007A3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B30" w14:textId="06DA0B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E49D" w14:textId="4180BF5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1E64" w14:textId="67DA9E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EDD9" w14:textId="632EAE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59B2" w14:textId="10AC47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AE177C" w:rsidRPr="007362A5" w14:paraId="57FC5D8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0AC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60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864E" w14:textId="6FB5F4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2512" w14:textId="0962938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E900" w14:textId="0577F5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6717" w14:textId="29EB134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98C6" w14:textId="031941B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BF58" w14:textId="7D3BD6B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36</w:t>
            </w:r>
          </w:p>
        </w:tc>
      </w:tr>
      <w:tr w:rsidR="00AE177C" w:rsidRPr="007362A5" w14:paraId="50F86CC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AD4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6CB5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2A48" w14:textId="7AAD67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CD6C" w14:textId="7F858B8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63BB" w14:textId="360C6F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B8F4" w14:textId="751E39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2F13" w14:textId="2DC0402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BBDA" w14:textId="489D19D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7</w:t>
            </w:r>
          </w:p>
        </w:tc>
      </w:tr>
      <w:tr w:rsidR="00AE177C" w:rsidRPr="007362A5" w14:paraId="2BE6A72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17B7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B2D8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F241B" w14:textId="2F87C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90E42" w14:textId="0D3343E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A36B" w14:textId="419C400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DDE24" w14:textId="022549B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FF39B" w14:textId="286AFC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14F29" w14:textId="5A946F2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07</w:t>
            </w:r>
          </w:p>
        </w:tc>
      </w:tr>
    </w:tbl>
    <w:p w14:paraId="4AA7FD34" w14:textId="77777777" w:rsidR="00AE177C" w:rsidRDefault="00AE177C" w:rsidP="00AE177C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4953836E" w14:textId="20A8F240" w:rsidR="00AF2E42" w:rsidRDefault="00AF2E42">
      <w:pPr>
        <w:rPr>
          <w:sz w:val="24"/>
          <w:szCs w:val="24"/>
        </w:rPr>
      </w:pPr>
      <w:r>
        <w:br w:type="page"/>
      </w:r>
    </w:p>
    <w:p w14:paraId="6649F443" w14:textId="16B20608" w:rsidR="00AF2E42" w:rsidRDefault="00AF2E42" w:rsidP="00AF2E42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9</w:t>
      </w:r>
    </w:p>
    <w:p w14:paraId="3E2C9F68" w14:textId="3F9F0E69" w:rsidR="00AF2E42" w:rsidRPr="007362A5" w:rsidRDefault="00AF2E42" w:rsidP="00AF2E42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Chemistry grades, Chemistry ability self-concept, interest in Chemistry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F2E42" w:rsidRPr="007362A5" w14:paraId="215BBE84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C364B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BA91A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2F35B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ECAA4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0D497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8649E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8F158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7EAF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F2E42" w:rsidRPr="007362A5" w14:paraId="0146F1A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97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0459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D1E1" w14:textId="6BB7AD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6ED7" w14:textId="5F8BAE2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2098" w14:textId="3481000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560A" w14:textId="4C14ED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89E9" w14:textId="5AC05E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860A" w14:textId="43393F8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067ABD9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044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61B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C975" w14:textId="69FCBDA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834B" w14:textId="6CF8E5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C67" w14:textId="5E6340F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F22F" w14:textId="06970C1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DBF3" w14:textId="576FC7F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E22E" w14:textId="28830C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35</w:t>
            </w:r>
          </w:p>
        </w:tc>
      </w:tr>
      <w:tr w:rsidR="00AF2E42" w:rsidRPr="007362A5" w14:paraId="78653E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997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3F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D55B" w14:textId="7B87B4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F7FA" w14:textId="6D8B5D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E539" w14:textId="552B95A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8669" w14:textId="52F914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47A8" w14:textId="158296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C5E2" w14:textId="4A273CE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889</w:t>
            </w:r>
          </w:p>
        </w:tc>
      </w:tr>
      <w:tr w:rsidR="00AF2E42" w:rsidRPr="007362A5" w14:paraId="25FD185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97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6C9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A396" w14:textId="7C9F0A7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9D51" w14:textId="3D3088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EE84" w14:textId="2EC8923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F95F" w14:textId="2A8ABC5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8CEC" w14:textId="649A66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2AA7" w14:textId="5B5B96D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68</w:t>
            </w:r>
          </w:p>
        </w:tc>
      </w:tr>
      <w:tr w:rsidR="00AF2E42" w:rsidRPr="007362A5" w14:paraId="449B7D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B87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5D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DCA4" w14:textId="684247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3E85" w14:textId="1C3038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3DF8" w14:textId="04A165B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4223" w14:textId="037413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19E5" w14:textId="07F7836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5695" w14:textId="5A8363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36</w:t>
            </w:r>
          </w:p>
        </w:tc>
      </w:tr>
      <w:tr w:rsidR="00AF2E42" w:rsidRPr="007362A5" w14:paraId="6C33D5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03C5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6E8AA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87130" w14:textId="2C47333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1775" w14:textId="0A233A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F9A64" w14:textId="7851A6F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D2B6F9" w14:textId="7279C7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38F8" w14:textId="4D74B6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087BA" w14:textId="3537B9F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9</w:t>
            </w:r>
          </w:p>
        </w:tc>
      </w:tr>
      <w:tr w:rsidR="00AF2E42" w:rsidRPr="007362A5" w14:paraId="272F7B3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638F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12B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6919" w14:textId="4B149EF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C3C3" w14:textId="4F542C4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0E51" w14:textId="1FFC0F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2AA5" w14:textId="312DDC0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C106" w14:textId="110F06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EF26" w14:textId="10F846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85</w:t>
            </w:r>
          </w:p>
        </w:tc>
      </w:tr>
      <w:tr w:rsidR="00AF2E42" w:rsidRPr="007362A5" w14:paraId="1867D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E05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45C5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5A14" w14:textId="47C4689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7DFE" w14:textId="4E77F8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531C" w14:textId="686272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45135" w14:textId="22911E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7A5" w14:textId="21B867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832B" w14:textId="4702389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39BC38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2D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B61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1C9" w14:textId="021E52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81AA" w14:textId="436D6E8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21D5" w14:textId="06C2E2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E8BB" w14:textId="4676AC2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2D9D" w14:textId="0F9D2B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DE84" w14:textId="3853FE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6EF2BC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2249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102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9203" w14:textId="4F50EEA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56A1" w14:textId="1842155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3AA6" w14:textId="1F3ADA2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BDC2E" w14:textId="00A5C0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9D6F" w14:textId="4EB26C4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AB87" w14:textId="1B4464B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41</w:t>
            </w:r>
          </w:p>
        </w:tc>
      </w:tr>
      <w:tr w:rsidR="00AF2E42" w:rsidRPr="007362A5" w14:paraId="2D3496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C4B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772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F91E" w14:textId="160158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BC5B" w14:textId="0AAD37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BB56" w14:textId="713043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A8A3" w14:textId="71CCE0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393F" w14:textId="7842BA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2363" w14:textId="6827B6D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93</w:t>
            </w:r>
          </w:p>
        </w:tc>
      </w:tr>
      <w:tr w:rsidR="00AF2E42" w:rsidRPr="007362A5" w14:paraId="475B303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86B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CF48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D1949" w14:textId="39D14BB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FDB50" w14:textId="2B3409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D6513" w14:textId="1D5E7C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B8204" w14:textId="46A8CEA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78D73" w14:textId="7C4570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A3EE1" w14:textId="12E846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0</w:t>
            </w:r>
          </w:p>
        </w:tc>
      </w:tr>
      <w:tr w:rsidR="00AF2E42" w:rsidRPr="007362A5" w14:paraId="48D3CC6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0FE4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6A1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6434" w14:textId="5E88EC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E2ED" w14:textId="65FBB71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53D" w14:textId="375F94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9405" w14:textId="50A128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06F" w14:textId="2A8032A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BA24" w14:textId="0B719EC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45</w:t>
            </w:r>
          </w:p>
        </w:tc>
      </w:tr>
      <w:tr w:rsidR="00AF2E42" w:rsidRPr="007362A5" w14:paraId="675FE4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20CF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542F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1C07" w14:textId="7B8E53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FFC9" w14:textId="37B9C7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85F" w14:textId="3BDD820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FD758" w14:textId="1D27A4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C12" w14:textId="266F3A2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272F" w14:textId="209F1CB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25</w:t>
            </w:r>
          </w:p>
        </w:tc>
      </w:tr>
      <w:tr w:rsidR="00AF2E42" w:rsidRPr="007362A5" w14:paraId="270E5D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3FC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A4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D6FD" w14:textId="00F051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644E" w14:textId="220EA66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C73F" w14:textId="3A0234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9D99" w14:textId="309E9B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A4A9" w14:textId="4595CFD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DC6E" w14:textId="444FD28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E982D4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B74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9B6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97B4" w14:textId="784067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A876" w14:textId="7B23CE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9487" w14:textId="2450CC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DAD5" w14:textId="1D19AD2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E46A" w14:textId="0D3E7A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717A" w14:textId="7C622D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26</w:t>
            </w:r>
          </w:p>
        </w:tc>
      </w:tr>
      <w:tr w:rsidR="00AF2E42" w:rsidRPr="007362A5" w14:paraId="7079BB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2CC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81C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5A55" w14:textId="243EA7F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45F2" w14:textId="48BCFB0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314D" w14:textId="6F4557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2F64" w14:textId="2702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CFB2" w14:textId="06C4DC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9444" w14:textId="3071CBD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4</w:t>
            </w:r>
          </w:p>
        </w:tc>
      </w:tr>
      <w:tr w:rsidR="00AF2E42" w:rsidRPr="007362A5" w14:paraId="111751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6DC8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5EE5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89A0" w14:textId="3D3982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D88EF" w14:textId="565981E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AE913" w14:textId="1CC7F90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C7D34" w14:textId="234BF2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C251B" w14:textId="53EFBB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6855" w14:textId="61774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73</w:t>
            </w:r>
          </w:p>
        </w:tc>
      </w:tr>
      <w:tr w:rsidR="00AF2E42" w:rsidRPr="007362A5" w14:paraId="2FB47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C168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8CB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614E" w14:textId="7BD99C5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29A" w14:textId="4031CB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82E8" w14:textId="57FC70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ECE1" w14:textId="33C526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2B1C" w14:textId="4BF1D6A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B3ED" w14:textId="48A335C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6A50A7C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423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2C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3E0F" w14:textId="6B7523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94A7" w14:textId="7B4DA5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7DEB" w14:textId="59A66A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8381" w14:textId="54EA85F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AB41" w14:textId="5859A6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A9B6" w14:textId="52B186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57</w:t>
            </w:r>
          </w:p>
        </w:tc>
      </w:tr>
      <w:tr w:rsidR="00AF2E42" w:rsidRPr="007362A5" w14:paraId="08EA3D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208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296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EAAC" w14:textId="64B39A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A04C" w14:textId="206D9E8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7F52" w14:textId="51DD3B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1C11" w14:textId="74A83E4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A99D" w14:textId="1B3DAB8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F7DA" w14:textId="41EE43A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F2E42" w:rsidRPr="007362A5" w14:paraId="7A9D93C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EE91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E40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BE19" w14:textId="4840651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A6B7" w14:textId="00B4FB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87F6" w14:textId="58251D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94CC" w14:textId="37003C5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B4D" w14:textId="7504233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9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7FBE" w14:textId="3C9EA32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64DE783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D5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4AD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11B0" w14:textId="23B748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893F" w14:textId="264B84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F67A" w14:textId="284BB8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6FD3" w14:textId="0D9E2F6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D2C3" w14:textId="2A0EFE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45E7" w14:textId="59F947B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75</w:t>
            </w:r>
          </w:p>
        </w:tc>
      </w:tr>
      <w:tr w:rsidR="00AF2E42" w:rsidRPr="007362A5" w14:paraId="0E0FA9B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608B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9BD5B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23A95" w14:textId="10D3B51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E169B" w14:textId="702977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62627" w14:textId="5981AC9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28B19" w14:textId="087600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F0B41" w14:textId="290D5E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9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FC044" w14:textId="110C7E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213FEA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00D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06E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8F81" w14:textId="38880AE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1B8F" w14:textId="53029E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12AC" w14:textId="26B3FC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FC2B" w14:textId="200DDA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D37C" w14:textId="443E4E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4265" w14:textId="108C6B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28</w:t>
            </w:r>
          </w:p>
        </w:tc>
      </w:tr>
      <w:tr w:rsidR="00AF2E42" w:rsidRPr="007362A5" w14:paraId="10E86D4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E60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835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68" w14:textId="3941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021B" w14:textId="5CEE3FD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79E2" w14:textId="15D456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B628" w14:textId="1297743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FB51" w14:textId="0D5144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23A6" w14:textId="1D7068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02</w:t>
            </w:r>
          </w:p>
        </w:tc>
      </w:tr>
      <w:tr w:rsidR="00AF2E42" w:rsidRPr="007362A5" w14:paraId="1F7D030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F0D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31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0EC8" w14:textId="43BCB5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D1B7" w14:textId="0C364B0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491F" w14:textId="1BA5E7D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1CD3" w14:textId="0F4BD29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C071" w14:textId="46E355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7736" w14:textId="6C3FD6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78</w:t>
            </w:r>
          </w:p>
        </w:tc>
      </w:tr>
      <w:tr w:rsidR="00AF2E42" w:rsidRPr="007362A5" w14:paraId="389CCEE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BDB2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834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41C1" w14:textId="3C6918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722A" w14:textId="43B6C9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820E" w14:textId="3DD195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5A41" w14:textId="0B97560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6387" w14:textId="6821ACA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0BCE" w14:textId="29192D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F2E42" w:rsidRPr="007362A5" w14:paraId="411EFAF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516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B6C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18E9" w14:textId="588683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8A45" w14:textId="3B1285C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5AEC" w14:textId="710791F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F244" w14:textId="73EA009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EF12" w14:textId="6F0072B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739C" w14:textId="7971B0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F2E42" w:rsidRPr="007362A5" w14:paraId="11565C4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FBB8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9773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05985" w14:textId="75580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70E8B" w14:textId="4771C1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D26D" w14:textId="7FADCA2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6509B" w14:textId="26E3274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EF5D7" w14:textId="26D554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A2767" w14:textId="7B29B12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AF2E42" w:rsidRPr="007362A5" w14:paraId="7E76DF0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030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31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D002" w14:textId="47ABBC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9081" w14:textId="0AF87C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6C0D" w14:textId="0F92E94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E845" w14:textId="63C20B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65B9" w14:textId="30C8C48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4F0F" w14:textId="19D86F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0</w:t>
            </w:r>
          </w:p>
        </w:tc>
      </w:tr>
      <w:tr w:rsidR="00AF2E42" w:rsidRPr="007362A5" w14:paraId="582C46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A44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DD9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A580" w14:textId="55DF8D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E975" w14:textId="305B28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EBB3" w14:textId="2BF938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DC5D" w14:textId="5FB75E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A74F" w14:textId="1606DF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8580" w14:textId="40A17B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53</w:t>
            </w:r>
          </w:p>
        </w:tc>
      </w:tr>
      <w:tr w:rsidR="00AF2E42" w:rsidRPr="007362A5" w14:paraId="0209F4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D0DE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B0B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FF34" w14:textId="020A583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3EBC" w14:textId="135AC5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B221" w14:textId="28CEDA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AF7" w14:textId="283CD1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E1A9" w14:textId="02BBB8E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FADE" w14:textId="026BDD7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37</w:t>
            </w:r>
          </w:p>
        </w:tc>
      </w:tr>
      <w:tr w:rsidR="00AF2E42" w:rsidRPr="007362A5" w14:paraId="5590BC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759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A5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D8CD" w14:textId="5580024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73372" w14:textId="31F20F0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89BC" w14:textId="1E1C02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CBA9" w14:textId="2D9388E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6EE7B" w14:textId="5AC4E0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C797" w14:textId="173F12E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024EB3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1ED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8CC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8FBE" w14:textId="51B6F8D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5EBD" w14:textId="6F7E0A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5606" w14:textId="7EF244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E419" w14:textId="450D2F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443C" w14:textId="7A1F6E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91A1" w14:textId="138F6F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AF2E42" w:rsidRPr="007362A5" w14:paraId="545749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A9E1C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05E0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3484B" w14:textId="738D9A4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94FB8" w14:textId="4DFE81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423F5" w14:textId="4ABF65E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426DF" w14:textId="6B158B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4340C" w14:textId="3A1051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D6DB9" w14:textId="3953348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1</w:t>
            </w:r>
          </w:p>
        </w:tc>
      </w:tr>
    </w:tbl>
    <w:p w14:paraId="33A5879E" w14:textId="77777777" w:rsidR="00AF2E42" w:rsidRDefault="00AF2E42" w:rsidP="00AF2E42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70507949" w14:textId="77777777" w:rsidR="00AF2E42" w:rsidRPr="00B11A17" w:rsidRDefault="00AF2E42" w:rsidP="00AF2E42">
      <w:pPr>
        <w:pStyle w:val="Textkrper"/>
        <w:spacing w:line="480" w:lineRule="auto"/>
      </w:pPr>
    </w:p>
    <w:p w14:paraId="5A49CAE5" w14:textId="77777777" w:rsidR="00AF2E42" w:rsidRPr="00775C3A" w:rsidRDefault="00AF2E42" w:rsidP="00AF2E42">
      <w:pPr>
        <w:pStyle w:val="Textkrper"/>
        <w:spacing w:before="203" w:line="415" w:lineRule="auto"/>
        <w:ind w:left="120" w:right="179"/>
      </w:pPr>
    </w:p>
    <w:p w14:paraId="0C6256BF" w14:textId="77777777" w:rsidR="00775C3A" w:rsidRPr="00B11A17" w:rsidRDefault="00775C3A" w:rsidP="00775C3A">
      <w:pPr>
        <w:pStyle w:val="Textkrper"/>
        <w:spacing w:line="480" w:lineRule="auto"/>
      </w:pPr>
    </w:p>
    <w:p w14:paraId="40B114C2" w14:textId="77777777" w:rsidR="00345BDF" w:rsidRPr="00775C3A" w:rsidRDefault="00345BDF">
      <w:pPr>
        <w:pStyle w:val="Textkrper"/>
        <w:spacing w:before="203" w:line="415" w:lineRule="auto"/>
        <w:ind w:left="120" w:right="179"/>
      </w:pPr>
    </w:p>
    <w:sectPr w:rsidR="00345BDF" w:rsidRPr="00775C3A">
      <w:pgSz w:w="12240" w:h="15840"/>
      <w:pgMar w:top="1380" w:right="760" w:bottom="280" w:left="1320" w:header="6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C58E4" w14:textId="77777777" w:rsidR="00BE475D" w:rsidRDefault="00BE475D">
      <w:r>
        <w:separator/>
      </w:r>
    </w:p>
  </w:endnote>
  <w:endnote w:type="continuationSeparator" w:id="0">
    <w:p w14:paraId="1637836E" w14:textId="77777777" w:rsidR="00BE475D" w:rsidRDefault="00BE47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0C493" w14:textId="77777777" w:rsidR="00BE475D" w:rsidRDefault="00BE475D">
      <w:r>
        <w:separator/>
      </w:r>
    </w:p>
  </w:footnote>
  <w:footnote w:type="continuationSeparator" w:id="0">
    <w:p w14:paraId="08F7F715" w14:textId="77777777" w:rsidR="00BE475D" w:rsidRDefault="00BE47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EBDDF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6000" behindDoc="1" locked="0" layoutInCell="1" allowOverlap="1" wp14:anchorId="59FCB989" wp14:editId="06461936">
              <wp:simplePos x="0" y="0"/>
              <wp:positionH relativeFrom="page">
                <wp:posOffset>807339</wp:posOffset>
              </wp:positionH>
              <wp:positionV relativeFrom="page">
                <wp:posOffset>399415</wp:posOffset>
              </wp:positionV>
              <wp:extent cx="3031490" cy="239395"/>
              <wp:effectExtent l="0" t="0" r="381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149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1083" w14:textId="6A9C3923" w:rsidR="00345BDF" w:rsidRDefault="00376E2A" w:rsidP="007E7DD3">
                          <w:pPr>
                            <w:pStyle w:val="Textkrper"/>
                            <w:spacing w:before="65"/>
                          </w:pPr>
                          <w:r>
                            <w:rPr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CB98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3.55pt;margin-top:31.45pt;width:238.7pt;height:18.85pt;z-index:-1730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" filled="f" stroked="f">
              <v:path arrowok="t"/>
              <v:textbox inset="0,0,0,0">
                <w:txbxContent>
                  <w:p w14:paraId="149B1083" w14:textId="6A9C3923" w:rsidR="00345BDF" w:rsidRDefault="00376E2A" w:rsidP="007E7DD3">
                    <w:pPr>
                      <w:pStyle w:val="Textkrper"/>
                      <w:spacing w:before="65"/>
                    </w:pPr>
                    <w:r>
                      <w:rPr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6512" behindDoc="1" locked="0" layoutInCell="1" allowOverlap="1" wp14:anchorId="2CE65945" wp14:editId="1BFB6EE8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8620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E65945" id="Text Box 3" o:spid="_x0000_s1027" type="#_x0000_t202" style="position:absolute;margin-left:531.15pt;margin-top:31.45pt;width:11.9pt;height:18.85pt;z-index:-172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" filled="f" stroked="f">
              <v:path arrowok="t"/>
              <v:textbox inset="0,0,0,0">
                <w:txbxContent>
                  <w:p w14:paraId="5C18620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1DA0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7024" behindDoc="1" locked="0" layoutInCell="1" allowOverlap="1" wp14:anchorId="17DA6EA9" wp14:editId="31D3FB99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2017395" cy="2393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173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24103" w14:textId="77777777" w:rsidR="00345BDF" w:rsidRDefault="00376E2A">
                          <w:pPr>
                            <w:pStyle w:val="Textkrper"/>
                            <w:spacing w:before="65"/>
                            <w:ind w:left="20"/>
                          </w:pPr>
                          <w:r>
                            <w:rPr>
                              <w:spacing w:val="-4"/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DA6E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71pt;margin-top:31.45pt;width:158.85pt;height:18.85pt;z-index:-1729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" filled="f" stroked="f">
              <v:path arrowok="t"/>
              <v:textbox inset="0,0,0,0">
                <w:txbxContent>
                  <w:p w14:paraId="05D24103" w14:textId="77777777" w:rsidR="00345BDF" w:rsidRDefault="00376E2A">
                    <w:pPr>
                      <w:pStyle w:val="Textkrper"/>
                      <w:spacing w:before="65"/>
                      <w:ind w:left="20"/>
                    </w:pPr>
                    <w:r>
                      <w:rPr>
                        <w:spacing w:val="-4"/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7536" behindDoc="1" locked="0" layoutInCell="1" allowOverlap="1" wp14:anchorId="2C67EAE2" wp14:editId="29AAB2D3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1A17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67EAE2" id="Text Box 1" o:spid="_x0000_s1029" type="#_x0000_t202" style="position:absolute;margin-left:531.15pt;margin-top:31.45pt;width:11.9pt;height:18.85pt;z-index:-1729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" filled="f" stroked="f">
              <v:path arrowok="t"/>
              <v:textbox inset="0,0,0,0">
                <w:txbxContent>
                  <w:p w14:paraId="2B01A17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5BDF"/>
    <w:rsid w:val="000D0C5C"/>
    <w:rsid w:val="00196E8B"/>
    <w:rsid w:val="002C331A"/>
    <w:rsid w:val="00345BDF"/>
    <w:rsid w:val="00376E2A"/>
    <w:rsid w:val="004D275F"/>
    <w:rsid w:val="00542A02"/>
    <w:rsid w:val="005B2DC3"/>
    <w:rsid w:val="00621D39"/>
    <w:rsid w:val="00652B99"/>
    <w:rsid w:val="006838B5"/>
    <w:rsid w:val="007362A5"/>
    <w:rsid w:val="007719AF"/>
    <w:rsid w:val="00775C3A"/>
    <w:rsid w:val="007E7DD3"/>
    <w:rsid w:val="00873550"/>
    <w:rsid w:val="00A264AA"/>
    <w:rsid w:val="00AE177C"/>
    <w:rsid w:val="00AF2E42"/>
    <w:rsid w:val="00B95106"/>
    <w:rsid w:val="00BE475D"/>
    <w:rsid w:val="00D77E1A"/>
    <w:rsid w:val="00DE6A0C"/>
    <w:rsid w:val="00E40732"/>
    <w:rsid w:val="00EB5E15"/>
    <w:rsid w:val="00EF4BB5"/>
    <w:rsid w:val="00F02E59"/>
    <w:rsid w:val="00F20358"/>
    <w:rsid w:val="00F93BD7"/>
    <w:rsid w:val="00F95C5E"/>
    <w:rsid w:val="00FA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FAE93E"/>
  <w15:docId w15:val="{F6B91BD8-D03A-9243-A7E2-03E547CA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1D39"/>
    <w:rPr>
      <w:rFonts w:ascii="Times New Roman" w:eastAsia="Times New Roman" w:hAnsi="Times New Roman"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Pr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before="94"/>
      <w:jc w:val="center"/>
    </w:pPr>
  </w:style>
  <w:style w:type="paragraph" w:styleId="Kopfzeile">
    <w:name w:val="header"/>
    <w:basedOn w:val="Standard"/>
    <w:link w:val="Kopf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5106"/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5106"/>
    <w:rPr>
      <w:rFonts w:ascii="Times New Roman" w:eastAsia="Times New Roman" w:hAnsi="Times New Roman" w:cs="Times New Roman"/>
    </w:rPr>
  </w:style>
  <w:style w:type="character" w:customStyle="1" w:styleId="TextkrperZchn">
    <w:name w:val="Textkörper Zchn"/>
    <w:basedOn w:val="Absatz-Standardschriftart"/>
    <w:link w:val="Textkrper"/>
    <w:uiPriority w:val="1"/>
    <w:rsid w:val="00621D39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D77E1A"/>
    <w:pPr>
      <w:widowControl/>
      <w:autoSpaceDE/>
      <w:autoSpaceDN/>
      <w:spacing w:line="480" w:lineRule="auto"/>
      <w:ind w:firstLine="680"/>
    </w:pPr>
    <w:rPr>
      <w:rFonts w:eastAsiaTheme="minorHAnsi" w:cstheme="minorBidi"/>
    </w:rPr>
  </w:style>
  <w:style w:type="paragraph" w:customStyle="1" w:styleId="Compact">
    <w:name w:val="Compact"/>
    <w:basedOn w:val="Textkrper"/>
    <w:qFormat/>
    <w:rsid w:val="00D77E1A"/>
    <w:pPr>
      <w:widowControl/>
      <w:autoSpaceDE/>
      <w:autoSpaceDN/>
      <w:spacing w:after="180"/>
    </w:pPr>
    <w:rPr>
      <w:rFonts w:eastAsiaTheme="minorHAnsi" w:cstheme="minorBidi"/>
    </w:rPr>
  </w:style>
  <w:style w:type="table" w:customStyle="1" w:styleId="Table">
    <w:name w:val="Table"/>
    <w:basedOn w:val="NormaleTabelle"/>
    <w:uiPriority w:val="99"/>
    <w:rsid w:val="00D77E1A"/>
    <w:pPr>
      <w:widowControl/>
      <w:autoSpaceDE/>
      <w:autoSpaceDN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Beschriftung"/>
    <w:rsid w:val="00D77E1A"/>
    <w:pPr>
      <w:keepNext/>
      <w:widowControl/>
      <w:autoSpaceDE/>
      <w:autoSpaceDN/>
      <w:spacing w:before="120" w:after="120" w:line="480" w:lineRule="auto"/>
    </w:pPr>
    <w:rPr>
      <w:rFonts w:eastAsiaTheme="minorHAnsi" w:cstheme="minorBidi"/>
      <w:iCs w:val="0"/>
      <w:color w:val="auto"/>
      <w:sz w:val="24"/>
      <w:szCs w:val="24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77E1A"/>
    <w:pPr>
      <w:spacing w:after="200"/>
    </w:pPr>
    <w:rPr>
      <w:i/>
      <w:iCs/>
      <w:color w:val="1F497D" w:themeColor="text2"/>
      <w:sz w:val="18"/>
      <w:szCs w:val="18"/>
    </w:rPr>
  </w:style>
  <w:style w:type="paragraph" w:styleId="berarbeitung">
    <w:name w:val="Revision"/>
    <w:hidden/>
    <w:uiPriority w:val="99"/>
    <w:semiHidden/>
    <w:rsid w:val="00196E8B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Absatz-Standardschriftart"/>
    <w:rsid w:val="00196E8B"/>
    <w:rPr>
      <w:color w:val="4F81BD" w:themeColor="accent1"/>
    </w:rPr>
  </w:style>
  <w:style w:type="character" w:styleId="BesuchterLink">
    <w:name w:val="FollowedHyperlink"/>
    <w:basedOn w:val="Absatz-Standardschriftart"/>
    <w:uiPriority w:val="99"/>
    <w:semiHidden/>
    <w:unhideWhenUsed/>
    <w:rsid w:val="00196E8B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semiHidden/>
    <w:unhideWhenUsed/>
    <w:rsid w:val="00775C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75C3A"/>
    <w:pPr>
      <w:widowControl/>
      <w:autoSpaceDE/>
      <w:autoSpaceDN/>
      <w:spacing w:before="120" w:after="240"/>
    </w:pPr>
    <w:rPr>
      <w:rFonts w:eastAsiaTheme="minorHAnsi" w:cstheme="minorBidi"/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75C3A"/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118</Words>
  <Characters>13350</Characters>
  <Application>Microsoft Office Word</Application>
  <DocSecurity>0</DocSecurity>
  <Lines>111</Lines>
  <Paragraphs>3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1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ander Strobel</cp:lastModifiedBy>
  <cp:revision>8</cp:revision>
  <dcterms:created xsi:type="dcterms:W3CDTF">2023-03-13T14:58:00Z</dcterms:created>
  <dcterms:modified xsi:type="dcterms:W3CDTF">2023-03-1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4-04T00:00:00Z</vt:filetime>
  </property>
</Properties>
</file>